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152ACB" w14:textId="77777777" w:rsidR="00196AB9" w:rsidRDefault="00196AB9">
      <w:pPr>
        <w:rPr>
          <w:sz w:val="2"/>
        </w:rPr>
      </w:pPr>
    </w:p>
    <w:tbl>
      <w:tblPr>
        <w:tblW w:w="12170" w:type="dxa"/>
        <w:tblInd w:w="13" w:type="dxa"/>
        <w:tblLayout w:type="fixed"/>
        <w:tblLook w:val="0000" w:firstRow="0" w:lastRow="0" w:firstColumn="0" w:lastColumn="0" w:noHBand="0" w:noVBand="0"/>
      </w:tblPr>
      <w:tblGrid>
        <w:gridCol w:w="540"/>
        <w:gridCol w:w="513"/>
        <w:gridCol w:w="293"/>
        <w:gridCol w:w="327"/>
        <w:gridCol w:w="294"/>
        <w:gridCol w:w="278"/>
        <w:gridCol w:w="267"/>
        <w:gridCol w:w="11"/>
        <w:gridCol w:w="278"/>
        <w:gridCol w:w="278"/>
        <w:gridCol w:w="81"/>
        <w:gridCol w:w="200"/>
        <w:gridCol w:w="337"/>
        <w:gridCol w:w="340"/>
        <w:gridCol w:w="2541"/>
        <w:gridCol w:w="917"/>
        <w:gridCol w:w="516"/>
        <w:gridCol w:w="476"/>
        <w:gridCol w:w="680"/>
        <w:gridCol w:w="1283"/>
        <w:gridCol w:w="1720"/>
      </w:tblGrid>
      <w:tr w:rsidR="00196AB9" w14:paraId="14B04D95" w14:textId="77777777" w:rsidTr="007332B2">
        <w:trPr>
          <w:gridAfter w:val="1"/>
          <w:wAfter w:w="1720" w:type="dxa"/>
          <w:trHeight w:val="432"/>
        </w:trPr>
        <w:tc>
          <w:tcPr>
            <w:tcW w:w="105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017AA21" w14:textId="77777777" w:rsidR="00196AB9" w:rsidRDefault="00196AB9">
            <w:pPr>
              <w:pStyle w:val="Header"/>
              <w:snapToGrid w:val="0"/>
              <w:jc w:val="right"/>
              <w:rPr>
                <w:rFonts w:ascii="Times New Roman" w:hAnsi="Times New Roman"/>
                <w:b/>
                <w:sz w:val="28"/>
              </w:rPr>
            </w:pPr>
            <w:r>
              <w:rPr>
                <w:rFonts w:ascii="Times New Roman" w:hAnsi="Times New Roman"/>
                <w:b/>
                <w:sz w:val="28"/>
              </w:rPr>
              <w:t>USN</w:t>
            </w:r>
          </w:p>
        </w:tc>
        <w:tc>
          <w:tcPr>
            <w:tcW w:w="2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6E67B8C" w14:textId="77777777"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3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31E6F3F" w14:textId="77777777"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2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19E7F01" w14:textId="77777777"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87B2F45" w14:textId="77777777"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27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8D11EBE" w14:textId="77777777"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9952D1A" w14:textId="77777777"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AEFFC44" w14:textId="77777777"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28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3AD6A8F" w14:textId="77777777"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33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EDDD016" w14:textId="77777777"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3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E849131" w14:textId="77777777" w:rsidR="00196AB9" w:rsidRDefault="00196AB9">
            <w:pPr>
              <w:pStyle w:val="Header"/>
              <w:snapToGrid w:val="0"/>
              <w:rPr>
                <w:rFonts w:ascii="Times New Roman" w:hAnsi="Times New Roman"/>
              </w:rPr>
            </w:pPr>
          </w:p>
        </w:tc>
        <w:tc>
          <w:tcPr>
            <w:tcW w:w="6413" w:type="dxa"/>
            <w:gridSpan w:val="6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C2DD4A" w14:textId="77777777" w:rsidR="00196AB9" w:rsidRDefault="004A6407" w:rsidP="004A6407">
            <w:pPr>
              <w:pStyle w:val="Header"/>
              <w:snapToGrid w:val="0"/>
              <w:jc w:val="right"/>
              <w:rPr>
                <w:rFonts w:ascii="Times New Roman" w:hAnsi="Times New Roman"/>
                <w:b/>
                <w:bCs/>
                <w:sz w:val="28"/>
              </w:rPr>
            </w:pPr>
            <w:r>
              <w:rPr>
                <w:rFonts w:ascii="Times New Roman" w:hAnsi="Times New Roman"/>
                <w:b/>
                <w:bCs/>
                <w:sz w:val="28"/>
              </w:rPr>
              <w:t>18CS644</w:t>
            </w:r>
          </w:p>
        </w:tc>
      </w:tr>
      <w:tr w:rsidR="00196AB9" w14:paraId="1430E9F3" w14:textId="77777777" w:rsidTr="007332B2">
        <w:trPr>
          <w:gridAfter w:val="1"/>
          <w:wAfter w:w="1720" w:type="dxa"/>
          <w:trHeight w:val="432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9CFD9B" w14:textId="77777777" w:rsidR="00196AB9" w:rsidRDefault="00196AB9">
            <w:pPr>
              <w:pStyle w:val="Header"/>
              <w:snapToGrid w:val="0"/>
              <w:jc w:val="center"/>
              <w:rPr>
                <w:rFonts w:ascii="Times New Roman" w:hAnsi="Times New Roman"/>
                <w:b/>
                <w:sz w:val="4"/>
                <w:szCs w:val="28"/>
              </w:rPr>
            </w:pPr>
          </w:p>
          <w:p w14:paraId="03BA1128" w14:textId="77777777" w:rsidR="00196AB9" w:rsidRDefault="00953EC4" w:rsidP="004634E4">
            <w:pPr>
              <w:pStyle w:val="Header"/>
              <w:jc w:val="center"/>
              <w:rPr>
                <w:rFonts w:ascii="Times New Roman" w:hAnsi="Times New Roman"/>
                <w:b/>
                <w:sz w:val="26"/>
                <w:szCs w:val="28"/>
              </w:rPr>
            </w:pPr>
            <w:r w:rsidRPr="00953EC4">
              <w:rPr>
                <w:rFonts w:ascii="Times New Roman" w:hAnsi="Times New Roman"/>
                <w:b/>
                <w:sz w:val="26"/>
                <w:szCs w:val="28"/>
              </w:rPr>
              <w:t>B. E. Degree (Autonomous) Eighth Semester</w:t>
            </w:r>
            <w:r w:rsidR="004A6407">
              <w:rPr>
                <w:rFonts w:ascii="Times New Roman" w:hAnsi="Times New Roman"/>
                <w:b/>
                <w:sz w:val="26"/>
                <w:szCs w:val="28"/>
              </w:rPr>
              <w:t xml:space="preserve"> End Examination (SEE), May 2021/June 2021</w:t>
            </w:r>
          </w:p>
        </w:tc>
      </w:tr>
      <w:tr w:rsidR="00196AB9" w14:paraId="157E837C" w14:textId="77777777" w:rsidTr="007332B2">
        <w:trPr>
          <w:gridAfter w:val="1"/>
          <w:wAfter w:w="1720" w:type="dxa"/>
          <w:trHeight w:val="70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8BCE85" w14:textId="77777777" w:rsidR="00196AB9" w:rsidRDefault="00196AB9">
            <w:pPr>
              <w:pStyle w:val="Header"/>
              <w:snapToGrid w:val="0"/>
              <w:jc w:val="right"/>
              <w:rPr>
                <w:rFonts w:ascii="Times New Roman" w:hAnsi="Times New Roman"/>
                <w:b/>
                <w:bCs/>
                <w:sz w:val="12"/>
              </w:rPr>
            </w:pPr>
          </w:p>
        </w:tc>
      </w:tr>
      <w:tr w:rsidR="00196AB9" w14:paraId="1EEF0135" w14:textId="77777777" w:rsidTr="005E7951">
        <w:trPr>
          <w:gridAfter w:val="1"/>
          <w:wAfter w:w="1720" w:type="dxa"/>
          <w:trHeight w:val="458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86E43F" w14:textId="77777777" w:rsidR="00196AB9" w:rsidRDefault="004A6407" w:rsidP="004A6407">
            <w:pPr>
              <w:snapToGrid w:val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 xml:space="preserve">PRINCIPLES </w:t>
            </w:r>
            <w:r w:rsidR="00953EC4" w:rsidRPr="00953EC4">
              <w:rPr>
                <w:b/>
                <w:bCs/>
                <w:sz w:val="28"/>
                <w:szCs w:val="28"/>
              </w:rPr>
              <w:t xml:space="preserve">of </w:t>
            </w:r>
            <w:r>
              <w:rPr>
                <w:b/>
                <w:bCs/>
                <w:sz w:val="28"/>
                <w:szCs w:val="28"/>
              </w:rPr>
              <w:t>ECONOMICS</w:t>
            </w:r>
          </w:p>
        </w:tc>
      </w:tr>
      <w:tr w:rsidR="00196AB9" w14:paraId="7FAA05FD" w14:textId="77777777" w:rsidTr="007332B2">
        <w:trPr>
          <w:gridAfter w:val="1"/>
          <w:wAfter w:w="1720" w:type="dxa"/>
          <w:trHeight w:val="297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0E0A32" w14:textId="6309900D" w:rsidR="00196AB9" w:rsidRDefault="00196AB9" w:rsidP="009461CB">
            <w:pPr>
              <w:pStyle w:val="Header"/>
              <w:snapToGrid w:val="0"/>
              <w:jc w:val="center"/>
              <w:rPr>
                <w:rFonts w:ascii="Times New Roman" w:hAnsi="Times New Roman"/>
                <w:b/>
                <w:szCs w:val="28"/>
              </w:rPr>
            </w:pPr>
            <w:r>
              <w:rPr>
                <w:rFonts w:ascii="Times New Roman" w:hAnsi="Times New Roman"/>
                <w:b/>
                <w:szCs w:val="28"/>
              </w:rPr>
              <w:t>(Model Question Paper – I</w:t>
            </w:r>
            <w:r w:rsidR="009D46A0">
              <w:rPr>
                <w:rFonts w:ascii="Times New Roman" w:hAnsi="Times New Roman"/>
                <w:b/>
                <w:szCs w:val="28"/>
              </w:rPr>
              <w:t>I</w:t>
            </w:r>
            <w:r w:rsidR="002D033E">
              <w:rPr>
                <w:rFonts w:ascii="Times New Roman" w:hAnsi="Times New Roman"/>
                <w:b/>
                <w:szCs w:val="28"/>
              </w:rPr>
              <w:t>I</w:t>
            </w:r>
            <w:r>
              <w:rPr>
                <w:rFonts w:ascii="Times New Roman" w:hAnsi="Times New Roman"/>
                <w:b/>
                <w:szCs w:val="28"/>
              </w:rPr>
              <w:t>)</w:t>
            </w:r>
          </w:p>
        </w:tc>
      </w:tr>
      <w:tr w:rsidR="00196AB9" w14:paraId="17633F56" w14:textId="77777777" w:rsidTr="007332B2">
        <w:trPr>
          <w:gridAfter w:val="1"/>
          <w:wAfter w:w="1720" w:type="dxa"/>
          <w:trHeight w:val="395"/>
        </w:trPr>
        <w:tc>
          <w:tcPr>
            <w:tcW w:w="3160" w:type="dxa"/>
            <w:gridSpan w:val="11"/>
            <w:tcBorders>
              <w:left w:val="single" w:sz="4" w:space="0" w:color="000000"/>
              <w:bottom w:val="single" w:sz="4" w:space="0" w:color="000000"/>
            </w:tcBorders>
          </w:tcPr>
          <w:p w14:paraId="38B4B558" w14:textId="34B9B3A6" w:rsidR="00196AB9" w:rsidRDefault="00196AB9">
            <w:pPr>
              <w:snapToGrid w:val="0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/>
                <w:b/>
                <w:bCs/>
                <w:sz w:val="24"/>
              </w:rPr>
              <w:t xml:space="preserve">Time: 3 </w:t>
            </w:r>
            <w:r w:rsidR="00D55665">
              <w:rPr>
                <w:rFonts w:ascii="Times New Roman" w:hAnsi="Times New Roman"/>
                <w:b/>
                <w:bCs/>
                <w:sz w:val="24"/>
              </w:rPr>
              <w:t>Hours</w:t>
            </w:r>
            <w:r w:rsidR="00F26FB6">
              <w:rPr>
                <w:rFonts w:ascii="Times New Roman" w:hAnsi="Times New Roman"/>
                <w:b/>
                <w:bCs/>
                <w:sz w:val="24"/>
              </w:rPr>
              <w:t>]</w:t>
            </w:r>
          </w:p>
        </w:tc>
        <w:tc>
          <w:tcPr>
            <w:tcW w:w="3418" w:type="dxa"/>
            <w:gridSpan w:val="4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79DC352" w14:textId="77777777" w:rsidR="00196AB9" w:rsidRDefault="00196AB9">
            <w:pPr>
              <w:pStyle w:val="Header"/>
              <w:snapToGrid w:val="0"/>
              <w:jc w:val="right"/>
              <w:rPr>
                <w:rFonts w:ascii="Times New Roman" w:hAnsi="Times New Roman"/>
                <w:b/>
                <w:bCs/>
                <w:sz w:val="24"/>
              </w:rPr>
            </w:pPr>
          </w:p>
        </w:tc>
        <w:tc>
          <w:tcPr>
            <w:tcW w:w="3872" w:type="dxa"/>
            <w:gridSpan w:val="5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5AC5CE" w14:textId="532DC005" w:rsidR="00196AB9" w:rsidRDefault="00196AB9">
            <w:pPr>
              <w:snapToGrid w:val="0"/>
              <w:ind w:right="-1328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/>
                <w:b/>
                <w:bCs/>
                <w:sz w:val="24"/>
              </w:rPr>
              <w:t xml:space="preserve">               </w:t>
            </w:r>
            <w:r w:rsidR="00F26FB6">
              <w:rPr>
                <w:rFonts w:ascii="Times New Roman" w:hAnsi="Times New Roman"/>
                <w:b/>
                <w:bCs/>
                <w:sz w:val="24"/>
              </w:rPr>
              <w:t xml:space="preserve"> </w:t>
            </w:r>
            <w:r>
              <w:rPr>
                <w:rFonts w:ascii="Times New Roman" w:hAnsi="Times New Roman"/>
                <w:b/>
                <w:bCs/>
                <w:sz w:val="24"/>
              </w:rPr>
              <w:t xml:space="preserve">    [Maximum Marks: 100</w:t>
            </w:r>
          </w:p>
        </w:tc>
      </w:tr>
      <w:tr w:rsidR="00196AB9" w14:paraId="6A1614B2" w14:textId="77777777" w:rsidTr="007332B2">
        <w:trPr>
          <w:gridAfter w:val="1"/>
          <w:wAfter w:w="1720" w:type="dxa"/>
          <w:trHeight w:val="720"/>
        </w:trPr>
        <w:tc>
          <w:tcPr>
            <w:tcW w:w="2512" w:type="dxa"/>
            <w:gridSpan w:val="7"/>
            <w:tcBorders>
              <w:left w:val="single" w:sz="4" w:space="0" w:color="000000"/>
              <w:bottom w:val="single" w:sz="4" w:space="0" w:color="000000"/>
            </w:tcBorders>
          </w:tcPr>
          <w:p w14:paraId="5581955E" w14:textId="77777777" w:rsidR="00196AB9" w:rsidRDefault="00196AB9">
            <w:pPr>
              <w:pStyle w:val="Header"/>
              <w:snapToGrid w:val="0"/>
              <w:jc w:val="right"/>
              <w:rPr>
                <w:rFonts w:ascii="Times New Roman" w:hAnsi="Times New Roman"/>
                <w:b/>
                <w:bCs/>
                <w:sz w:val="28"/>
              </w:rPr>
            </w:pPr>
          </w:p>
        </w:tc>
        <w:tc>
          <w:tcPr>
            <w:tcW w:w="5499" w:type="dxa"/>
            <w:gridSpan w:val="10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74C09CB" w14:textId="77777777" w:rsidR="00196AB9" w:rsidRDefault="00196AB9" w:rsidP="00383289">
            <w:pPr>
              <w:snapToGrid w:val="0"/>
              <w:spacing w:after="0" w:line="240" w:lineRule="auto"/>
              <w:ind w:left="-18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  <w:u w:val="single"/>
              </w:rPr>
              <w:t>Instructions to students</w:t>
            </w:r>
            <w:r>
              <w:rPr>
                <w:rFonts w:ascii="Times New Roman" w:hAnsi="Times New Roman"/>
                <w:b/>
                <w:bCs/>
              </w:rPr>
              <w:t>:</w:t>
            </w:r>
          </w:p>
          <w:p w14:paraId="6B2097FF" w14:textId="77777777" w:rsidR="00196AB9" w:rsidRDefault="00196AB9" w:rsidP="00383289">
            <w:pPr>
              <w:spacing w:after="0" w:line="240" w:lineRule="auto"/>
              <w:ind w:left="-18"/>
              <w:jc w:val="center"/>
              <w:rPr>
                <w:rFonts w:ascii="Times New Roman" w:hAnsi="Times New Roman"/>
                <w:b/>
                <w:bCs/>
                <w:sz w:val="6"/>
              </w:rPr>
            </w:pPr>
          </w:p>
          <w:p w14:paraId="3AD48365" w14:textId="77777777" w:rsidR="00196AB9" w:rsidRDefault="00196AB9" w:rsidP="00383289">
            <w:pPr>
              <w:pStyle w:val="ListParagraph"/>
              <w:tabs>
                <w:tab w:val="left" w:pos="342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Answer FIVE FULL questions.</w:t>
            </w:r>
          </w:p>
          <w:p w14:paraId="5C73F703" w14:textId="5A888452" w:rsidR="001D6373" w:rsidRPr="00421DCF" w:rsidRDefault="001D6373" w:rsidP="00383289">
            <w:pPr>
              <w:pStyle w:val="ListParagraph"/>
              <w:tabs>
                <w:tab w:val="left" w:pos="342"/>
              </w:tabs>
              <w:spacing w:after="0" w:line="240" w:lineRule="auto"/>
              <w:ind w:left="0"/>
              <w:jc w:val="center"/>
              <w:rPr>
                <w:rFonts w:ascii="Times New Roman" w:hAnsi="Times New Roman"/>
                <w:b/>
                <w:bCs/>
              </w:rPr>
            </w:pPr>
            <w:r>
              <w:rPr>
                <w:rFonts w:ascii="Times New Roman" w:hAnsi="Times New Roman"/>
                <w:b/>
                <w:bCs/>
              </w:rPr>
              <w:t>Write diagram for questions where it is relevant.</w:t>
            </w:r>
          </w:p>
        </w:tc>
        <w:tc>
          <w:tcPr>
            <w:tcW w:w="2439" w:type="dxa"/>
            <w:gridSpan w:val="3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D82526" w14:textId="77777777" w:rsidR="00196AB9" w:rsidRDefault="00196AB9">
            <w:pPr>
              <w:pStyle w:val="Header"/>
              <w:snapToGrid w:val="0"/>
              <w:jc w:val="right"/>
              <w:rPr>
                <w:rFonts w:ascii="Times New Roman" w:hAnsi="Times New Roman"/>
                <w:b/>
                <w:bCs/>
                <w:sz w:val="28"/>
              </w:rPr>
            </w:pPr>
          </w:p>
        </w:tc>
      </w:tr>
      <w:tr w:rsidR="00196AB9" w14:paraId="5B038253" w14:textId="77777777" w:rsidTr="007332B2">
        <w:trPr>
          <w:gridAfter w:val="1"/>
          <w:wAfter w:w="1720" w:type="dxa"/>
          <w:trHeight w:val="432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24CE19" w14:textId="77777777" w:rsidR="00196AB9" w:rsidRDefault="00196AB9">
            <w:pPr>
              <w:pStyle w:val="Header"/>
              <w:snapToGrid w:val="0"/>
              <w:jc w:val="right"/>
              <w:rPr>
                <w:rFonts w:ascii="Times New Roman" w:hAnsi="Times New Roman"/>
                <w:b/>
                <w:bCs/>
                <w:sz w:val="18"/>
              </w:rPr>
            </w:pPr>
          </w:p>
        </w:tc>
      </w:tr>
      <w:tr w:rsidR="00522644" w14:paraId="20AF8B30" w14:textId="77777777" w:rsidTr="005F2B00">
        <w:trPr>
          <w:gridAfter w:val="1"/>
          <w:wAfter w:w="1720" w:type="dxa"/>
          <w:trHeight w:val="435"/>
        </w:trPr>
        <w:tc>
          <w:tcPr>
            <w:tcW w:w="1346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ABA410" w14:textId="77777777" w:rsidR="00522644" w:rsidRPr="005F2B00" w:rsidRDefault="00522644" w:rsidP="005F2B0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proofErr w:type="spellStart"/>
            <w:r w:rsidRPr="005F2B00">
              <w:rPr>
                <w:rFonts w:ascii="Times New Roman" w:hAnsi="Times New Roman" w:cs="Times New Roman"/>
                <w:b/>
                <w:sz w:val="24"/>
                <w:szCs w:val="24"/>
              </w:rPr>
              <w:t>Q.No</w:t>
            </w:r>
            <w:proofErr w:type="spellEnd"/>
            <w:r w:rsidRPr="005F2B00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6149" w:type="dxa"/>
            <w:gridSpan w:val="13"/>
            <w:tcBorders>
              <w:left w:val="single" w:sz="4" w:space="0" w:color="auto"/>
              <w:bottom w:val="single" w:sz="4" w:space="0" w:color="000000"/>
            </w:tcBorders>
            <w:vAlign w:val="center"/>
          </w:tcPr>
          <w:p w14:paraId="43C1C198" w14:textId="77777777" w:rsidR="00522644" w:rsidRPr="005F2B00" w:rsidRDefault="00522644" w:rsidP="005F2B00">
            <w:pPr>
              <w:spacing w:after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2B00">
              <w:rPr>
                <w:rFonts w:ascii="Times New Roman" w:hAnsi="Times New Roman" w:cs="Times New Roman"/>
                <w:b/>
                <w:sz w:val="24"/>
                <w:szCs w:val="24"/>
              </w:rPr>
              <w:t>Questions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2CBE81" w14:textId="77777777" w:rsidR="00522644" w:rsidRPr="005F2B00" w:rsidRDefault="00522644" w:rsidP="005F2B0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2B00">
              <w:rPr>
                <w:rFonts w:ascii="Times New Roman" w:hAnsi="Times New Roman" w:cs="Times New Roman"/>
                <w:b/>
                <w:sz w:val="24"/>
                <w:szCs w:val="24"/>
              </w:rPr>
              <w:t>Marks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955657" w14:textId="77777777" w:rsidR="00522644" w:rsidRPr="005F2B00" w:rsidRDefault="00522644" w:rsidP="005F2B0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2B00">
              <w:rPr>
                <w:rFonts w:ascii="Times New Roman" w:hAnsi="Times New Roman" w:cs="Times New Roman"/>
                <w:b/>
                <w:sz w:val="24"/>
                <w:szCs w:val="24"/>
              </w:rPr>
              <w:t>CO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1E54FF" w14:textId="77777777" w:rsidR="00522644" w:rsidRPr="005F2B00" w:rsidRDefault="00522644" w:rsidP="005F2B0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F2B00">
              <w:rPr>
                <w:rFonts w:ascii="Times New Roman" w:hAnsi="Times New Roman" w:cs="Times New Roman"/>
                <w:b/>
                <w:sz w:val="24"/>
                <w:szCs w:val="24"/>
              </w:rPr>
              <w:t>RBT Cognitive Level</w:t>
            </w:r>
          </w:p>
        </w:tc>
      </w:tr>
      <w:tr w:rsidR="0054309A" w14:paraId="2296FEB1" w14:textId="77777777" w:rsidTr="0054309A">
        <w:trPr>
          <w:gridAfter w:val="1"/>
          <w:wAfter w:w="1720" w:type="dxa"/>
          <w:trHeight w:val="435"/>
        </w:trPr>
        <w:tc>
          <w:tcPr>
            <w:tcW w:w="540" w:type="dxa"/>
            <w:vMerge w:val="restart"/>
            <w:tcBorders>
              <w:top w:val="single" w:sz="4" w:space="0" w:color="auto"/>
              <w:left w:val="single" w:sz="4" w:space="0" w:color="000000"/>
            </w:tcBorders>
            <w:vAlign w:val="center"/>
          </w:tcPr>
          <w:p w14:paraId="097B6E08" w14:textId="77777777" w:rsidR="0054309A" w:rsidRPr="00E01BD5" w:rsidRDefault="0054309A" w:rsidP="0054309A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1.</w:t>
            </w:r>
          </w:p>
        </w:tc>
        <w:tc>
          <w:tcPr>
            <w:tcW w:w="806" w:type="dxa"/>
            <w:gridSpan w:val="2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vAlign w:val="center"/>
          </w:tcPr>
          <w:p w14:paraId="5F38E838" w14:textId="77777777" w:rsidR="0054309A" w:rsidRPr="00E01BD5" w:rsidRDefault="0054309A" w:rsidP="00E01BD5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53198D8" w14:textId="1006B9E8" w:rsidR="0054309A" w:rsidRPr="00643C8C" w:rsidRDefault="009D46A0" w:rsidP="008D7194">
            <w:pPr>
              <w:spacing w:after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D46A0">
              <w:rPr>
                <w:rFonts w:ascii="Times New Roman" w:hAnsi="Times New Roman" w:cs="Times New Roman"/>
                <w:sz w:val="24"/>
                <w:szCs w:val="24"/>
              </w:rPr>
              <w:t xml:space="preserve">Explain why price floors and price </w:t>
            </w:r>
            <w:r w:rsidR="00DE3BCE" w:rsidRPr="009D46A0">
              <w:rPr>
                <w:rFonts w:ascii="Times New Roman" w:hAnsi="Times New Roman" w:cs="Times New Roman"/>
                <w:sz w:val="24"/>
                <w:szCs w:val="24"/>
              </w:rPr>
              <w:t>ceilings</w:t>
            </w:r>
            <w:r w:rsidRPr="009D46A0">
              <w:rPr>
                <w:rFonts w:ascii="Times New Roman" w:hAnsi="Times New Roman" w:cs="Times New Roman"/>
                <w:sz w:val="24"/>
                <w:szCs w:val="24"/>
              </w:rPr>
              <w:t xml:space="preserve"> can be inefficient by considering a </w:t>
            </w:r>
            <w:proofErr w:type="gramStart"/>
            <w:r w:rsidRPr="009D46A0">
              <w:rPr>
                <w:rFonts w:ascii="Times New Roman" w:hAnsi="Times New Roman" w:cs="Times New Roman"/>
                <w:sz w:val="24"/>
                <w:szCs w:val="24"/>
              </w:rPr>
              <w:t>real world</w:t>
            </w:r>
            <w:proofErr w:type="gramEnd"/>
            <w:r w:rsidRPr="009D46A0">
              <w:rPr>
                <w:rFonts w:ascii="Times New Roman" w:hAnsi="Times New Roman" w:cs="Times New Roman"/>
                <w:sz w:val="24"/>
                <w:szCs w:val="24"/>
              </w:rPr>
              <w:t xml:space="preserve"> use case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C14A8A" w14:textId="77777777" w:rsidR="0054309A" w:rsidRPr="00643C8C" w:rsidRDefault="0054309A" w:rsidP="00E01BD5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55998D" w14:textId="44E1EF6B" w:rsidR="0054309A" w:rsidRPr="00643C8C" w:rsidRDefault="0054309A" w:rsidP="00E01BD5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9E4DD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F09528" w14:textId="77777777" w:rsidR="0054309A" w:rsidRPr="00643C8C" w:rsidRDefault="0054309A" w:rsidP="00E01BD5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54309A" w14:paraId="026C3905" w14:textId="77777777" w:rsidTr="005B3D49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</w:tcBorders>
            <w:vAlign w:val="center"/>
          </w:tcPr>
          <w:p w14:paraId="15B59A01" w14:textId="77777777" w:rsidR="0054309A" w:rsidRPr="00E01BD5" w:rsidRDefault="0054309A" w:rsidP="00E01BD5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2E1D9B3" w14:textId="77777777" w:rsidR="0054309A" w:rsidRPr="00E01BD5" w:rsidRDefault="0054309A" w:rsidP="00E01BD5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D6990DA" w14:textId="409E8711" w:rsidR="0054309A" w:rsidRPr="00643C8C" w:rsidRDefault="009D46A0" w:rsidP="00A22E68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D46A0">
              <w:rPr>
                <w:rFonts w:ascii="Times New Roman" w:hAnsi="Times New Roman" w:cs="Times New Roman"/>
                <w:sz w:val="24"/>
                <w:szCs w:val="24"/>
              </w:rPr>
              <w:t xml:space="preserve">Discuss the shifts in the demand and supply curves of the labor market by considering a </w:t>
            </w:r>
            <w:proofErr w:type="gramStart"/>
            <w:r w:rsidRPr="009D46A0">
              <w:rPr>
                <w:rFonts w:ascii="Times New Roman" w:hAnsi="Times New Roman" w:cs="Times New Roman"/>
                <w:sz w:val="24"/>
                <w:szCs w:val="24"/>
              </w:rPr>
              <w:t>real world</w:t>
            </w:r>
            <w:proofErr w:type="gramEnd"/>
            <w:r w:rsidRPr="009D46A0">
              <w:rPr>
                <w:rFonts w:ascii="Times New Roman" w:hAnsi="Times New Roman" w:cs="Times New Roman"/>
                <w:sz w:val="24"/>
                <w:szCs w:val="24"/>
              </w:rPr>
              <w:t xml:space="preserve"> use case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E6D988" w14:textId="77777777" w:rsidR="0054309A" w:rsidRPr="00643C8C" w:rsidRDefault="0054309A" w:rsidP="00E01BD5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34042E" w14:textId="5AAF6B1C" w:rsidR="0054309A" w:rsidRPr="00643C8C" w:rsidRDefault="0054309A" w:rsidP="00E01BD5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9E4DD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914762" w14:textId="77777777" w:rsidR="0054309A" w:rsidRPr="00643C8C" w:rsidRDefault="0054309A" w:rsidP="00E01BD5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2</w:t>
            </w:r>
          </w:p>
        </w:tc>
      </w:tr>
      <w:tr w:rsidR="0054309A" w14:paraId="1CCA4D42" w14:textId="77777777" w:rsidTr="005F2B00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CD4340F" w14:textId="77777777" w:rsidR="0054309A" w:rsidRPr="00E01BD5" w:rsidRDefault="0054309A" w:rsidP="00E01BD5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3DDE29E" w14:textId="77777777" w:rsidR="0054309A" w:rsidRPr="00E01BD5" w:rsidRDefault="0054309A" w:rsidP="00E01BD5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24B9697" w14:textId="01AC2E0E" w:rsidR="0054309A" w:rsidRPr="00643C8C" w:rsidRDefault="009D46A0" w:rsidP="00A22E68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D46A0">
              <w:rPr>
                <w:rFonts w:ascii="Times New Roman" w:hAnsi="Times New Roman" w:cs="Times New Roman"/>
                <w:sz w:val="24"/>
                <w:szCs w:val="24"/>
              </w:rPr>
              <w:t>Identify the demanders and suppliers in a financial market and explain how interest rate can affect the supply and deman</w:t>
            </w:r>
            <w:r w:rsidR="00DE3BCE">
              <w:rPr>
                <w:rFonts w:ascii="Times New Roman" w:hAnsi="Times New Roman" w:cs="Times New Roman"/>
                <w:sz w:val="24"/>
                <w:szCs w:val="24"/>
              </w:rPr>
              <w:t>d</w:t>
            </w:r>
            <w:r w:rsidRPr="009D46A0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DCE930" w14:textId="77777777" w:rsidR="0054309A" w:rsidRPr="00643C8C" w:rsidRDefault="0054309A" w:rsidP="00E01BD5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DEA911B" w14:textId="16ACEB17" w:rsidR="0054309A" w:rsidRDefault="0054309A" w:rsidP="00E01BD5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9E4DD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CD9B43" w14:textId="498ED696" w:rsidR="0054309A" w:rsidRDefault="00106638" w:rsidP="00E01BD5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="001F649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496527" w14:paraId="3569A3F1" w14:textId="77777777" w:rsidTr="00E01BD5">
        <w:trPr>
          <w:gridAfter w:val="1"/>
          <w:wAfter w:w="1720" w:type="dxa"/>
          <w:trHeight w:val="197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029061" w14:textId="77777777" w:rsidR="00496527" w:rsidRPr="00643C8C" w:rsidRDefault="007841CB" w:rsidP="00E01BD5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b/>
                <w:sz w:val="24"/>
                <w:szCs w:val="24"/>
              </w:rPr>
              <w:t>OR</w:t>
            </w:r>
          </w:p>
        </w:tc>
      </w:tr>
      <w:tr w:rsidR="0054309A" w14:paraId="5D809794" w14:textId="77777777" w:rsidTr="0054309A">
        <w:trPr>
          <w:gridAfter w:val="1"/>
          <w:wAfter w:w="1720" w:type="dxa"/>
          <w:trHeight w:val="435"/>
        </w:trPr>
        <w:tc>
          <w:tcPr>
            <w:tcW w:w="54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30C33210" w14:textId="77777777" w:rsidR="0054309A" w:rsidRPr="00E01BD5" w:rsidRDefault="0054309A" w:rsidP="0054309A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2.</w:t>
            </w:r>
          </w:p>
        </w:tc>
        <w:tc>
          <w:tcPr>
            <w:tcW w:w="8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645DAA" w14:textId="77777777" w:rsidR="0054309A" w:rsidRPr="00E01BD5" w:rsidRDefault="0054309A" w:rsidP="00325104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6A1208" w14:textId="75BE2595" w:rsidR="0054309A" w:rsidRPr="00643C8C" w:rsidRDefault="009D46A0" w:rsidP="00325104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D46A0">
              <w:rPr>
                <w:rFonts w:ascii="Times New Roman" w:hAnsi="Times New Roman" w:cs="Times New Roman"/>
                <w:sz w:val="24"/>
                <w:szCs w:val="24"/>
              </w:rPr>
              <w:t>Explain Usury laws by considering an example.</w:t>
            </w:r>
          </w:p>
        </w:tc>
        <w:tc>
          <w:tcPr>
            <w:tcW w:w="992" w:type="dxa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54429D7D" w14:textId="1D980D45" w:rsidR="0054309A" w:rsidRPr="00643C8C" w:rsidRDefault="00A711D2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80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AA0A36C" w14:textId="219DB31F" w:rsidR="0054309A" w:rsidRPr="00643C8C" w:rsidRDefault="0054309A" w:rsidP="00325104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9E4DD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83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1FAA2600" w14:textId="77777777" w:rsidR="0054309A" w:rsidRPr="00643C8C" w:rsidRDefault="0054309A" w:rsidP="00325104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9D46A0" w14:paraId="737FB6BA" w14:textId="77777777" w:rsidTr="005A35CA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2943F0D8" w14:textId="77777777" w:rsidR="009D46A0" w:rsidRPr="00E01BD5" w:rsidRDefault="009D46A0" w:rsidP="009D46A0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7B4D69" w14:textId="77777777" w:rsidR="009D46A0" w:rsidRPr="00E01BD5" w:rsidRDefault="009D46A0" w:rsidP="009D46A0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557ECC" w14:textId="39A013D3" w:rsidR="009D46A0" w:rsidRPr="00643C8C" w:rsidRDefault="009D46A0" w:rsidP="009D46A0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5881">
              <w:rPr>
                <w:rFonts w:ascii="Times New Roman" w:hAnsi="Times New Roman" w:cs="Times New Roman"/>
                <w:sz w:val="24"/>
                <w:szCs w:val="24"/>
              </w:rPr>
              <w:t>Contrast consumer surplus, producer surplus and social surplus by considering a use case.</w:t>
            </w:r>
          </w:p>
        </w:tc>
        <w:tc>
          <w:tcPr>
            <w:tcW w:w="992" w:type="dxa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29EE4728" w14:textId="77777777" w:rsidR="009D46A0" w:rsidRPr="00643C8C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352C845A" w14:textId="39ED7ADD" w:rsidR="009D46A0" w:rsidRPr="00643C8C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9E4DD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83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7DE3ABA" w14:textId="13E5A381" w:rsidR="009D46A0" w:rsidRPr="00643C8C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="001F649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46A0" w14:paraId="5ADDC4F2" w14:textId="77777777" w:rsidTr="005A35CA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91F084" w14:textId="77777777" w:rsidR="009D46A0" w:rsidRPr="00E01BD5" w:rsidRDefault="009D46A0" w:rsidP="009D46A0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49DA4" w14:textId="77777777" w:rsidR="009D46A0" w:rsidRDefault="009D46A0" w:rsidP="009D46A0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)</w:t>
            </w:r>
          </w:p>
        </w:tc>
        <w:tc>
          <w:tcPr>
            <w:tcW w:w="6149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E0846D" w14:textId="456F925F" w:rsidR="009D46A0" w:rsidRPr="00643C8C" w:rsidRDefault="009D46A0" w:rsidP="009D46A0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22F1E">
              <w:rPr>
                <w:rFonts w:ascii="Times New Roman" w:hAnsi="Times New Roman" w:cs="Times New Roman"/>
                <w:sz w:val="24"/>
                <w:szCs w:val="24"/>
              </w:rPr>
              <w:t xml:space="preserve">Describe how </w:t>
            </w:r>
            <w:r w:rsidR="00A711D2">
              <w:rPr>
                <w:rFonts w:ascii="Times New Roman" w:hAnsi="Times New Roman" w:cs="Times New Roman"/>
                <w:sz w:val="24"/>
                <w:szCs w:val="24"/>
              </w:rPr>
              <w:t>PPF</w:t>
            </w:r>
            <w:r w:rsidRPr="00A22F1E">
              <w:rPr>
                <w:rFonts w:ascii="Times New Roman" w:hAnsi="Times New Roman" w:cs="Times New Roman"/>
                <w:sz w:val="24"/>
                <w:szCs w:val="24"/>
              </w:rPr>
              <w:t xml:space="preserve"> gives information about comparative advantage by considering a use case.</w:t>
            </w:r>
          </w:p>
        </w:tc>
        <w:tc>
          <w:tcPr>
            <w:tcW w:w="992" w:type="dxa"/>
            <w:gridSpan w:val="2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745405D" w14:textId="6A825B52" w:rsidR="009D46A0" w:rsidRPr="00643C8C" w:rsidRDefault="00A711D2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06C2DF85" w14:textId="668F4F84" w:rsidR="009D46A0" w:rsidRDefault="00A37081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9E4DD2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283" w:type="dxa"/>
            <w:tcBorders>
              <w:left w:val="single" w:sz="4" w:space="0" w:color="auto"/>
              <w:bottom w:val="single" w:sz="4" w:space="0" w:color="000000"/>
              <w:right w:val="single" w:sz="4" w:space="0" w:color="000000"/>
            </w:tcBorders>
            <w:vAlign w:val="center"/>
          </w:tcPr>
          <w:p w14:paraId="7D059979" w14:textId="6BBE427C" w:rsidR="009D46A0" w:rsidRDefault="00106638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="001F649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46A0" w14:paraId="15589CD2" w14:textId="77777777" w:rsidTr="00E01BD5">
        <w:trPr>
          <w:gridAfter w:val="1"/>
          <w:wAfter w:w="1720" w:type="dxa"/>
          <w:trHeight w:val="435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8D959D9" w14:textId="77777777" w:rsidR="009D46A0" w:rsidRPr="00643C8C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46A0" w14:paraId="6DFBF8F7" w14:textId="77777777" w:rsidTr="0054309A">
        <w:trPr>
          <w:gridAfter w:val="1"/>
          <w:wAfter w:w="1720" w:type="dxa"/>
          <w:trHeight w:val="435"/>
        </w:trPr>
        <w:tc>
          <w:tcPr>
            <w:tcW w:w="540" w:type="dxa"/>
            <w:vMerge w:val="restart"/>
            <w:tcBorders>
              <w:left w:val="single" w:sz="4" w:space="0" w:color="000000"/>
            </w:tcBorders>
            <w:vAlign w:val="center"/>
          </w:tcPr>
          <w:p w14:paraId="0384E69B" w14:textId="77777777" w:rsidR="009D46A0" w:rsidRPr="00E01BD5" w:rsidRDefault="009D46A0" w:rsidP="009D46A0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3.</w:t>
            </w: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C8F7245" w14:textId="77777777" w:rsidR="009D46A0" w:rsidRPr="00E01BD5" w:rsidRDefault="009D46A0" w:rsidP="009D46A0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61F901E" w14:textId="10A271DA" w:rsidR="009D46A0" w:rsidRPr="00643C8C" w:rsidRDefault="009D46A0" w:rsidP="009D46A0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D46A0">
              <w:rPr>
                <w:rFonts w:ascii="Times New Roman" w:hAnsi="Times New Roman" w:cs="Times New Roman"/>
                <w:sz w:val="24"/>
                <w:szCs w:val="24"/>
              </w:rPr>
              <w:t>Discuss short run costs in terms of total cost, fixed cost and variable cost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E89A93" w14:textId="77777777" w:rsidR="009D46A0" w:rsidRPr="00643C8C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7EE4C6" w14:textId="7160406B" w:rsidR="009D46A0" w:rsidRPr="00643C8C" w:rsidRDefault="009D46A0" w:rsidP="009D46A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9E4DD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1B64F0" w14:textId="7D0978D8" w:rsidR="009D46A0" w:rsidRPr="00643C8C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="001F649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46A0" w14:paraId="00F88E62" w14:textId="77777777" w:rsidTr="00DE0B9E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</w:tcBorders>
            <w:vAlign w:val="center"/>
          </w:tcPr>
          <w:p w14:paraId="768B1B41" w14:textId="77777777" w:rsidR="009D46A0" w:rsidRPr="00E01BD5" w:rsidRDefault="009D46A0" w:rsidP="009D46A0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1A192CF" w14:textId="77777777" w:rsidR="009D46A0" w:rsidRPr="00E01BD5" w:rsidRDefault="009D46A0" w:rsidP="009D46A0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E89F554" w14:textId="749FB5DA" w:rsidR="009D46A0" w:rsidRPr="00643C8C" w:rsidRDefault="009D46A0" w:rsidP="009D46A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D46A0">
              <w:rPr>
                <w:rFonts w:ascii="Times New Roman" w:hAnsi="Times New Roman" w:cs="Times New Roman"/>
                <w:sz w:val="24"/>
                <w:szCs w:val="24"/>
              </w:rPr>
              <w:t>Discuss short run costs in terms of average total cost, average variable cost and marginal cost and evaluate the patterns of cost to determine potential profit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956118" w14:textId="77777777" w:rsidR="009D46A0" w:rsidRPr="00643C8C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BABDCB" w14:textId="4EB93CD3" w:rsidR="009D46A0" w:rsidRPr="00643C8C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9E4DD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50FFA0C" w14:textId="6F6DE296" w:rsidR="009D46A0" w:rsidRPr="00643C8C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="001F649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46A0" w14:paraId="1B3F2F71" w14:textId="77777777" w:rsidTr="005F2B00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A7AE7FE" w14:textId="77777777" w:rsidR="009D46A0" w:rsidRPr="00E01BD5" w:rsidRDefault="009D46A0" w:rsidP="009D46A0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822E36D" w14:textId="77777777" w:rsidR="009D46A0" w:rsidRPr="00E01BD5" w:rsidRDefault="009D46A0" w:rsidP="009D46A0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D7B9DF9" w14:textId="67407CAD" w:rsidR="009D46A0" w:rsidRPr="00643C8C" w:rsidRDefault="009D46A0" w:rsidP="009D46A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D46A0">
              <w:rPr>
                <w:rFonts w:ascii="Times New Roman" w:hAnsi="Times New Roman" w:cs="Times New Roman"/>
                <w:sz w:val="24"/>
                <w:szCs w:val="24"/>
              </w:rPr>
              <w:t>Illustrate how we can build the long run average cost curve from a group of short run average cost curves with a neat diagram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A6816F8" w14:textId="77777777" w:rsidR="009D46A0" w:rsidRPr="00643C8C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462D2C" w14:textId="335F4564" w:rsidR="009D46A0" w:rsidRDefault="00A37081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9E4DD2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3F94E0" w14:textId="659A98E3" w:rsidR="009D46A0" w:rsidRDefault="00106638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="001F649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46A0" w14:paraId="782877BA" w14:textId="77777777" w:rsidTr="00E01BD5">
        <w:trPr>
          <w:gridAfter w:val="1"/>
          <w:wAfter w:w="1720" w:type="dxa"/>
          <w:trHeight w:val="435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0BC243" w14:textId="77777777" w:rsidR="009D46A0" w:rsidRPr="00643C8C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b/>
                <w:sz w:val="24"/>
                <w:szCs w:val="24"/>
              </w:rPr>
              <w:t>OR</w:t>
            </w:r>
          </w:p>
        </w:tc>
      </w:tr>
      <w:tr w:rsidR="009D46A0" w14:paraId="6397B2DD" w14:textId="77777777" w:rsidTr="0054309A">
        <w:trPr>
          <w:gridAfter w:val="1"/>
          <w:wAfter w:w="1720" w:type="dxa"/>
          <w:trHeight w:val="435"/>
        </w:trPr>
        <w:tc>
          <w:tcPr>
            <w:tcW w:w="540" w:type="dxa"/>
            <w:vMerge w:val="restart"/>
            <w:tcBorders>
              <w:left w:val="single" w:sz="4" w:space="0" w:color="000000"/>
            </w:tcBorders>
            <w:vAlign w:val="center"/>
          </w:tcPr>
          <w:p w14:paraId="43861048" w14:textId="77777777" w:rsidR="009D46A0" w:rsidRPr="00E01BD5" w:rsidRDefault="009D46A0" w:rsidP="009D46A0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4.</w:t>
            </w: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92B81C9" w14:textId="77777777" w:rsidR="009D46A0" w:rsidRPr="00E01BD5" w:rsidRDefault="009D46A0" w:rsidP="009D46A0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</w:tcPr>
          <w:p w14:paraId="651EB783" w14:textId="312166A4" w:rsidR="009D46A0" w:rsidRPr="00643C8C" w:rsidRDefault="009D46A0" w:rsidP="009D46A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D46A0">
              <w:rPr>
                <w:rFonts w:ascii="Times New Roman" w:hAnsi="Times New Roman" w:cs="Times New Roman"/>
                <w:sz w:val="24"/>
                <w:szCs w:val="24"/>
              </w:rPr>
              <w:t>Explain how the shape of the long run average cost curve has implications on the size and number of firms will compete in an industry with an example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672FEF8" w14:textId="77777777" w:rsidR="009D46A0" w:rsidRPr="00643C8C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AC5CE3" w14:textId="68F5E5E4" w:rsidR="009D46A0" w:rsidRPr="00643C8C" w:rsidRDefault="009D46A0" w:rsidP="009D46A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9E4DD2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7466C7" w14:textId="2BDA0FC1" w:rsidR="009D46A0" w:rsidRPr="00643C8C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="0010663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46A0" w14:paraId="69E54A86" w14:textId="77777777" w:rsidTr="00F6661C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</w:tcBorders>
            <w:vAlign w:val="center"/>
          </w:tcPr>
          <w:p w14:paraId="4DB5A891" w14:textId="77777777" w:rsidR="009D46A0" w:rsidRPr="00E01BD5" w:rsidRDefault="009D46A0" w:rsidP="009D46A0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D10AC2D" w14:textId="77777777" w:rsidR="009D46A0" w:rsidRPr="00E01BD5" w:rsidRDefault="009D46A0" w:rsidP="009D46A0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</w:tcPr>
          <w:p w14:paraId="3ED0101B" w14:textId="77777777" w:rsidR="009D46A0" w:rsidRPr="002C5881" w:rsidRDefault="009D46A0" w:rsidP="009D46A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5881">
              <w:rPr>
                <w:rFonts w:ascii="Times New Roman" w:hAnsi="Times New Roman" w:cs="Times New Roman"/>
                <w:sz w:val="24"/>
                <w:szCs w:val="24"/>
              </w:rPr>
              <w:t xml:space="preserve">Explain the difference between </w:t>
            </w:r>
          </w:p>
          <w:p w14:paraId="4F06ABFB" w14:textId="77777777" w:rsidR="009D46A0" w:rsidRPr="002C5881" w:rsidRDefault="009D46A0" w:rsidP="009D46A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5881">
              <w:rPr>
                <w:rFonts w:ascii="Times New Roman" w:hAnsi="Times New Roman" w:cs="Times New Roman"/>
                <w:sz w:val="24"/>
                <w:szCs w:val="24"/>
              </w:rPr>
              <w:t>a) fixed and variable inputs</w:t>
            </w:r>
          </w:p>
          <w:p w14:paraId="4E00A3A9" w14:textId="77777777" w:rsidR="009D46A0" w:rsidRPr="002C5881" w:rsidRDefault="009D46A0" w:rsidP="009D46A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5881">
              <w:rPr>
                <w:rFonts w:ascii="Times New Roman" w:hAnsi="Times New Roman" w:cs="Times New Roman"/>
                <w:sz w:val="24"/>
                <w:szCs w:val="24"/>
              </w:rPr>
              <w:t>b) production in short run and in the long run</w:t>
            </w:r>
          </w:p>
          <w:p w14:paraId="13AA0A99" w14:textId="09935E51" w:rsidR="009D46A0" w:rsidRPr="00643C8C" w:rsidRDefault="009D46A0" w:rsidP="009D46A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5881">
              <w:rPr>
                <w:rFonts w:ascii="Times New Roman" w:hAnsi="Times New Roman" w:cs="Times New Roman"/>
                <w:sz w:val="24"/>
                <w:szCs w:val="24"/>
              </w:rPr>
              <w:t>c) total and marginal product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D6557A9" w14:textId="77777777" w:rsidR="009D46A0" w:rsidRPr="00643C8C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3E0E48F" w14:textId="7462F5F3" w:rsidR="009D46A0" w:rsidRPr="00643C8C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09796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AD06A8" w14:textId="77777777" w:rsidR="009D46A0" w:rsidRPr="00643C8C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9D46A0" w14:paraId="2B8CDBAE" w14:textId="77777777" w:rsidTr="005F2B00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C68DB50" w14:textId="77777777" w:rsidR="009D46A0" w:rsidRPr="00E01BD5" w:rsidRDefault="009D46A0" w:rsidP="009D46A0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DB23D5D" w14:textId="77777777" w:rsidR="009D46A0" w:rsidRPr="00E01BD5" w:rsidRDefault="009D46A0" w:rsidP="009D46A0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</w:tcPr>
          <w:p w14:paraId="39E9068E" w14:textId="1897DEA0" w:rsidR="009D46A0" w:rsidRPr="00643C8C" w:rsidRDefault="009D46A0" w:rsidP="009D46A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22F1E">
              <w:rPr>
                <w:rFonts w:ascii="Times New Roman" w:hAnsi="Times New Roman" w:cs="Times New Roman"/>
                <w:sz w:val="24"/>
                <w:szCs w:val="24"/>
              </w:rPr>
              <w:t>Explain elasticity and tax incidence and describe how the long run and short run impacts of elasticity affect the equilibrium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AD5379" w14:textId="77777777" w:rsidR="009D46A0" w:rsidRPr="00643C8C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68134A" w14:textId="13826CE8" w:rsidR="009D46A0" w:rsidRDefault="00A37081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097963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B8B88D" w14:textId="47D0C6BA" w:rsidR="009D46A0" w:rsidRDefault="00106638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9D46A0" w14:paraId="6649E23B" w14:textId="77777777" w:rsidTr="00E01BD5">
        <w:trPr>
          <w:trHeight w:val="260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D46F9C" w14:textId="77777777" w:rsidR="009D46A0" w:rsidRPr="00643C8C" w:rsidRDefault="009D46A0" w:rsidP="009D46A0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720" w:type="dxa"/>
          </w:tcPr>
          <w:p w14:paraId="51CAA5DD" w14:textId="77777777" w:rsidR="009D46A0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right"/>
            </w:pPr>
            <w:r>
              <w:t>8 Marks</w:t>
            </w:r>
          </w:p>
        </w:tc>
      </w:tr>
      <w:tr w:rsidR="009D46A0" w14:paraId="434F081B" w14:textId="77777777" w:rsidTr="0054309A">
        <w:trPr>
          <w:gridAfter w:val="1"/>
          <w:wAfter w:w="1720" w:type="dxa"/>
          <w:trHeight w:val="435"/>
        </w:trPr>
        <w:tc>
          <w:tcPr>
            <w:tcW w:w="540" w:type="dxa"/>
            <w:vMerge w:val="restart"/>
            <w:tcBorders>
              <w:left w:val="single" w:sz="4" w:space="0" w:color="000000"/>
            </w:tcBorders>
            <w:vAlign w:val="center"/>
          </w:tcPr>
          <w:p w14:paraId="3B78CE32" w14:textId="77777777" w:rsidR="009D46A0" w:rsidRPr="00E01BD5" w:rsidRDefault="009D46A0" w:rsidP="009D46A0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5.</w:t>
            </w: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48B290F" w14:textId="77777777" w:rsidR="009D46A0" w:rsidRPr="00E01BD5" w:rsidRDefault="009D46A0" w:rsidP="009D46A0">
            <w:pPr>
              <w:pStyle w:val="ListParagraph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9B2F693" w14:textId="451B1388" w:rsidR="009D46A0" w:rsidRPr="00643C8C" w:rsidRDefault="009D46A0" w:rsidP="009D46A0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D46A0">
              <w:rPr>
                <w:rFonts w:ascii="Times New Roman" w:hAnsi="Times New Roman" w:cs="Times New Roman"/>
                <w:sz w:val="24"/>
                <w:szCs w:val="24"/>
              </w:rPr>
              <w:t>Interpret and analyze the prisoner's dilemma with a neat diagram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AA1BE0" w14:textId="77777777" w:rsidR="009D46A0" w:rsidRPr="00643C8C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FC3C3C" w14:textId="0D98BD0D" w:rsidR="009D46A0" w:rsidRPr="00643C8C" w:rsidRDefault="009D46A0" w:rsidP="009D46A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09796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89FBE2A" w14:textId="76E83B2A" w:rsidR="009D46A0" w:rsidRPr="00643C8C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="001F649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46A0" w14:paraId="6DA2FA5D" w14:textId="77777777" w:rsidTr="00E413A1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</w:tcBorders>
            <w:vAlign w:val="center"/>
          </w:tcPr>
          <w:p w14:paraId="49F6CC26" w14:textId="77777777" w:rsidR="009D46A0" w:rsidRPr="00E01BD5" w:rsidRDefault="009D46A0" w:rsidP="009D46A0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C02AD91" w14:textId="77777777" w:rsidR="009D46A0" w:rsidRPr="00E01BD5" w:rsidRDefault="009D46A0" w:rsidP="009D46A0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DC94C66" w14:textId="59915193" w:rsidR="009D46A0" w:rsidRPr="00643C8C" w:rsidRDefault="009D46A0" w:rsidP="009D46A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D46A0">
              <w:rPr>
                <w:rFonts w:ascii="Times New Roman" w:hAnsi="Times New Roman" w:cs="Times New Roman"/>
                <w:sz w:val="24"/>
                <w:szCs w:val="24"/>
              </w:rPr>
              <w:t>Explain why and how oligopolies exist and the role of collusion and competition in it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E84ABCA" w14:textId="77777777" w:rsidR="009D46A0" w:rsidRPr="00643C8C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2BF29D7" w14:textId="37995B1D" w:rsidR="009D46A0" w:rsidRPr="00643C8C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09796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AB5058E" w14:textId="77777777" w:rsidR="009D46A0" w:rsidRPr="00643C8C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9D46A0" w14:paraId="611B4D45" w14:textId="77777777" w:rsidTr="0054309A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06BC390" w14:textId="77777777" w:rsidR="009D46A0" w:rsidRPr="00E01BD5" w:rsidRDefault="009D46A0" w:rsidP="009D46A0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13A35DD" w14:textId="77777777" w:rsidR="009D46A0" w:rsidRPr="00E01BD5" w:rsidRDefault="009D46A0" w:rsidP="009D46A0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131553A" w14:textId="58E57BAF" w:rsidR="009D46A0" w:rsidRPr="00643C8C" w:rsidRDefault="009D46A0" w:rsidP="009D46A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D46A0">
              <w:rPr>
                <w:rFonts w:ascii="Times New Roman" w:hAnsi="Times New Roman" w:cs="Times New Roman"/>
                <w:sz w:val="24"/>
                <w:szCs w:val="24"/>
              </w:rPr>
              <w:t>Explain how to enforce cooperation when parties find themselves in a prisoner's dilemma situation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9F41CD" w14:textId="77777777" w:rsidR="009D46A0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AC23FF" w14:textId="114934A4" w:rsidR="009D46A0" w:rsidRDefault="00A37081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09796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EDD544" w14:textId="2627367B" w:rsidR="009D46A0" w:rsidRDefault="00106638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9D46A0" w14:paraId="3F57802F" w14:textId="77777777" w:rsidTr="00E01BD5">
        <w:trPr>
          <w:gridAfter w:val="1"/>
          <w:wAfter w:w="1720" w:type="dxa"/>
          <w:trHeight w:val="77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70396A" w14:textId="77777777" w:rsidR="009D46A0" w:rsidRPr="00643C8C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b/>
                <w:sz w:val="24"/>
                <w:szCs w:val="24"/>
              </w:rPr>
              <w:t>OR</w:t>
            </w:r>
          </w:p>
        </w:tc>
      </w:tr>
      <w:tr w:rsidR="009D46A0" w14:paraId="5B58436A" w14:textId="77777777" w:rsidTr="0054309A">
        <w:trPr>
          <w:gridAfter w:val="1"/>
          <w:wAfter w:w="1720" w:type="dxa"/>
          <w:trHeight w:val="435"/>
        </w:trPr>
        <w:tc>
          <w:tcPr>
            <w:tcW w:w="540" w:type="dxa"/>
            <w:vMerge w:val="restart"/>
            <w:tcBorders>
              <w:left w:val="single" w:sz="4" w:space="0" w:color="000000"/>
            </w:tcBorders>
            <w:vAlign w:val="center"/>
          </w:tcPr>
          <w:p w14:paraId="1ADD5B7A" w14:textId="77777777" w:rsidR="009D46A0" w:rsidRPr="00E01BD5" w:rsidRDefault="009D46A0" w:rsidP="009D46A0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6.</w:t>
            </w: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90B06FA" w14:textId="77777777" w:rsidR="009D46A0" w:rsidRPr="00E01BD5" w:rsidRDefault="009D46A0" w:rsidP="009D46A0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7176C60" w14:textId="3C641C03" w:rsidR="009D46A0" w:rsidRPr="00643C8C" w:rsidRDefault="009D46A0" w:rsidP="009D46A0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C5881">
              <w:rPr>
                <w:rFonts w:ascii="Times New Roman" w:hAnsi="Times New Roman" w:cs="Times New Roman"/>
                <w:sz w:val="24"/>
                <w:szCs w:val="24"/>
              </w:rPr>
              <w:t>Explain why monopoly is inefficient by considering an example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8A58A9F" w14:textId="77777777" w:rsidR="009D46A0" w:rsidRPr="00643C8C" w:rsidRDefault="009D46A0" w:rsidP="009D46A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1C3D764" w14:textId="40752788" w:rsidR="009D46A0" w:rsidRPr="00643C8C" w:rsidRDefault="009D46A0" w:rsidP="009D46A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09796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2B0B2B" w14:textId="77777777" w:rsidR="009D46A0" w:rsidRPr="00643C8C" w:rsidRDefault="009D46A0" w:rsidP="009D46A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9D46A0" w14:paraId="28673451" w14:textId="77777777" w:rsidTr="0077055F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</w:tcBorders>
            <w:vAlign w:val="center"/>
          </w:tcPr>
          <w:p w14:paraId="641F2EB2" w14:textId="77777777" w:rsidR="009D46A0" w:rsidRPr="00E01BD5" w:rsidRDefault="009D46A0" w:rsidP="009D46A0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B4F3FCD" w14:textId="77777777" w:rsidR="009D46A0" w:rsidRPr="00E01BD5" w:rsidRDefault="009D46A0" w:rsidP="009D46A0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A4F6CD8" w14:textId="7FF21FB6" w:rsidR="009D46A0" w:rsidRPr="00643C8C" w:rsidRDefault="009D46A0" w:rsidP="009D46A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22F1E">
              <w:rPr>
                <w:rFonts w:ascii="Times New Roman" w:hAnsi="Times New Roman" w:cs="Times New Roman"/>
                <w:sz w:val="24"/>
                <w:szCs w:val="24"/>
              </w:rPr>
              <w:t>Explain shutdown point with a use case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40F7E59" w14:textId="77777777" w:rsidR="009D46A0" w:rsidRPr="00643C8C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6EFB0B" w14:textId="697A6FD5" w:rsidR="009D46A0" w:rsidRPr="00643C8C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09796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A19F40" w14:textId="77777777" w:rsidR="009D46A0" w:rsidRPr="00643C8C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9D46A0" w14:paraId="1F2C72EF" w14:textId="77777777" w:rsidTr="005F2B00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A4EC7A4" w14:textId="77777777" w:rsidR="009D46A0" w:rsidRPr="00E01BD5" w:rsidRDefault="009D46A0" w:rsidP="009D46A0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B4DAB9A" w14:textId="77777777" w:rsidR="009D46A0" w:rsidRPr="00E01BD5" w:rsidRDefault="009D46A0" w:rsidP="009D46A0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DBD28A8" w14:textId="06B78175" w:rsidR="009D46A0" w:rsidRPr="00643C8C" w:rsidRDefault="009D46A0" w:rsidP="009D46A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A22F1E">
              <w:rPr>
                <w:rFonts w:ascii="Times New Roman" w:hAnsi="Times New Roman" w:cs="Times New Roman"/>
                <w:sz w:val="24"/>
                <w:szCs w:val="24"/>
              </w:rPr>
              <w:t>Illustrate how to determine the highest profit by comparing total revenue and total cost by considering a use case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CD9C94" w14:textId="77777777" w:rsidR="009D46A0" w:rsidRPr="00643C8C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FCDB05" w14:textId="19214002" w:rsidR="009D46A0" w:rsidRDefault="00A37081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097963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6B0F08" w14:textId="240B2879" w:rsidR="009D46A0" w:rsidRDefault="001F649E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9D46A0" w14:paraId="0B8D218A" w14:textId="77777777" w:rsidTr="00E01BD5">
        <w:trPr>
          <w:gridAfter w:val="1"/>
          <w:wAfter w:w="1720" w:type="dxa"/>
          <w:trHeight w:val="244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7420A2D" w14:textId="77777777" w:rsidR="009D46A0" w:rsidRPr="00643C8C" w:rsidRDefault="009D46A0" w:rsidP="009D46A0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D46A0" w14:paraId="325587A5" w14:textId="77777777" w:rsidTr="0054309A">
        <w:trPr>
          <w:gridAfter w:val="1"/>
          <w:wAfter w:w="1720" w:type="dxa"/>
          <w:trHeight w:val="435"/>
        </w:trPr>
        <w:tc>
          <w:tcPr>
            <w:tcW w:w="540" w:type="dxa"/>
            <w:vMerge w:val="restart"/>
            <w:tcBorders>
              <w:left w:val="single" w:sz="4" w:space="0" w:color="000000"/>
            </w:tcBorders>
            <w:vAlign w:val="center"/>
          </w:tcPr>
          <w:p w14:paraId="404C5FA8" w14:textId="77777777" w:rsidR="009D46A0" w:rsidRPr="00E01BD5" w:rsidRDefault="009D46A0" w:rsidP="009D46A0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7.</w:t>
            </w: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CFE9688" w14:textId="77777777" w:rsidR="009D46A0" w:rsidRPr="00E01BD5" w:rsidRDefault="009D46A0" w:rsidP="009D46A0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DE1CBD3" w14:textId="661931C4" w:rsidR="009D46A0" w:rsidRPr="00643C8C" w:rsidRDefault="009D46A0" w:rsidP="009D46A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D46A0">
              <w:rPr>
                <w:rFonts w:ascii="Times New Roman" w:hAnsi="Times New Roman" w:cs="Times New Roman"/>
                <w:sz w:val="24"/>
                <w:szCs w:val="24"/>
              </w:rPr>
              <w:t>Discuss cyclical unemployment with a neat diagram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A55577D" w14:textId="77777777" w:rsidR="009D46A0" w:rsidRPr="00E01BD5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70A1738" w14:textId="28B4C386" w:rsidR="009D46A0" w:rsidRPr="00643C8C" w:rsidRDefault="009D46A0" w:rsidP="009D46A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A3708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929C41E" w14:textId="5B1C7EA0" w:rsidR="009D46A0" w:rsidRPr="00E01BD5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="001F649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46A0" w14:paraId="14B91D24" w14:textId="77777777" w:rsidTr="00570FAB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</w:tcBorders>
            <w:vAlign w:val="center"/>
          </w:tcPr>
          <w:p w14:paraId="16418921" w14:textId="77777777" w:rsidR="009D46A0" w:rsidRPr="00E01BD5" w:rsidRDefault="009D46A0" w:rsidP="009D46A0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B3675B3" w14:textId="77777777" w:rsidR="009D46A0" w:rsidRPr="00E01BD5" w:rsidRDefault="009D46A0" w:rsidP="009D46A0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34E5581" w14:textId="08812143" w:rsidR="009D46A0" w:rsidRPr="00643C8C" w:rsidRDefault="009D46A0" w:rsidP="009D46A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D46A0">
              <w:rPr>
                <w:rFonts w:ascii="Times New Roman" w:hAnsi="Times New Roman" w:cs="Times New Roman"/>
                <w:sz w:val="24"/>
                <w:szCs w:val="24"/>
              </w:rPr>
              <w:t>Explain the relationship between sticky wages and employment using various economic arguments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330AE9" w14:textId="77777777" w:rsidR="009D46A0" w:rsidRPr="00E01BD5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364657" w14:textId="39BDC49F" w:rsidR="009D46A0" w:rsidRPr="00643C8C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A3708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354C34" w14:textId="77777777" w:rsidR="009D46A0" w:rsidRPr="00E01BD5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9D46A0" w14:paraId="42865746" w14:textId="77777777" w:rsidTr="005F2B00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C9FB50A" w14:textId="77777777" w:rsidR="009D46A0" w:rsidRPr="00E01BD5" w:rsidRDefault="009D46A0" w:rsidP="009D46A0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5F0F4A2" w14:textId="77777777" w:rsidR="009D46A0" w:rsidRPr="00E01BD5" w:rsidRDefault="009D46A0" w:rsidP="009D46A0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7E5C6EF" w14:textId="7126741F" w:rsidR="009D46A0" w:rsidRPr="00643C8C" w:rsidRDefault="009D46A0" w:rsidP="009D46A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D46A0">
              <w:rPr>
                <w:rFonts w:ascii="Times New Roman" w:hAnsi="Times New Roman" w:cs="Times New Roman"/>
                <w:sz w:val="24"/>
                <w:szCs w:val="24"/>
              </w:rPr>
              <w:t>Explain why wages might be sticky downward in detail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0DC818" w14:textId="77777777" w:rsidR="009D46A0" w:rsidRPr="00E01BD5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C21191" w14:textId="402CD28A" w:rsidR="009D46A0" w:rsidRDefault="00A37081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5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28C123" w14:textId="285E4CCE" w:rsidR="009D46A0" w:rsidRDefault="00106638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9D46A0" w14:paraId="39797209" w14:textId="77777777" w:rsidTr="00E01BD5">
        <w:trPr>
          <w:gridAfter w:val="1"/>
          <w:wAfter w:w="1720" w:type="dxa"/>
          <w:trHeight w:val="435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6CEE023" w14:textId="77777777" w:rsidR="009D46A0" w:rsidRPr="00643C8C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b/>
                <w:sz w:val="24"/>
                <w:szCs w:val="24"/>
              </w:rPr>
              <w:t>OR</w:t>
            </w:r>
          </w:p>
        </w:tc>
      </w:tr>
      <w:tr w:rsidR="009D46A0" w14:paraId="044B4CFF" w14:textId="77777777" w:rsidTr="0054309A">
        <w:trPr>
          <w:gridAfter w:val="1"/>
          <w:wAfter w:w="1720" w:type="dxa"/>
          <w:trHeight w:val="435"/>
        </w:trPr>
        <w:tc>
          <w:tcPr>
            <w:tcW w:w="540" w:type="dxa"/>
            <w:vMerge w:val="restart"/>
            <w:tcBorders>
              <w:left w:val="single" w:sz="4" w:space="0" w:color="000000"/>
            </w:tcBorders>
            <w:vAlign w:val="center"/>
          </w:tcPr>
          <w:p w14:paraId="03189C83" w14:textId="77777777" w:rsidR="009D46A0" w:rsidRPr="00E01BD5" w:rsidRDefault="009D46A0" w:rsidP="009D46A0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8.</w:t>
            </w: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2390DE0" w14:textId="77777777" w:rsidR="009D46A0" w:rsidRPr="00E01BD5" w:rsidRDefault="009D46A0" w:rsidP="009D46A0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</w:tcPr>
          <w:p w14:paraId="41D644BC" w14:textId="2FE671AE" w:rsidR="009D46A0" w:rsidRPr="00643C8C" w:rsidRDefault="009D46A0" w:rsidP="009D46A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D46A0">
              <w:rPr>
                <w:rFonts w:ascii="Times New Roman" w:hAnsi="Times New Roman" w:cs="Times New Roman"/>
                <w:sz w:val="24"/>
                <w:szCs w:val="24"/>
              </w:rPr>
              <w:t>Illustrate how unexpected shifts in productivity can have a powerful effect on the natural rate of unemployment with a neat diagram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17C287" w14:textId="1B7DB154" w:rsidR="009D46A0" w:rsidRPr="00E01BD5" w:rsidRDefault="00465438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8E93E7" w14:textId="1295DC9D" w:rsidR="009D46A0" w:rsidRPr="00643C8C" w:rsidRDefault="009D46A0" w:rsidP="009D46A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A3708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ECCDD1C" w14:textId="6F32A3B4" w:rsidR="009D46A0" w:rsidRPr="00E01BD5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="001F649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9D46A0" w14:paraId="104CCD08" w14:textId="77777777" w:rsidTr="00FF0684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</w:tcBorders>
            <w:vAlign w:val="center"/>
          </w:tcPr>
          <w:p w14:paraId="57D59399" w14:textId="77777777" w:rsidR="009D46A0" w:rsidRPr="00E01BD5" w:rsidRDefault="009D46A0" w:rsidP="009D46A0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378C40EE" w14:textId="77777777" w:rsidR="009D46A0" w:rsidRPr="00E01BD5" w:rsidRDefault="009D46A0" w:rsidP="009D46A0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AA3B6F7" w14:textId="07995610" w:rsidR="009D46A0" w:rsidRPr="00643C8C" w:rsidRDefault="009D46A0" w:rsidP="009D46A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D46A0">
              <w:rPr>
                <w:rFonts w:ascii="Times New Roman" w:hAnsi="Times New Roman" w:cs="Times New Roman"/>
                <w:sz w:val="24"/>
                <w:szCs w:val="24"/>
              </w:rPr>
              <w:t>Describe how public policy and natural rate of unemployment are related in detail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AEE6AB" w14:textId="252DB918" w:rsidR="009D46A0" w:rsidRPr="00E01BD5" w:rsidRDefault="00465438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1D3E5CA" w14:textId="1A3D3CC4" w:rsidR="009D46A0" w:rsidRPr="00643C8C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A37081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237502" w14:textId="04BF1998" w:rsidR="009D46A0" w:rsidRPr="00E01BD5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="001F649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46A0" w14:paraId="7DFA906C" w14:textId="77777777" w:rsidTr="0054309A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D6276AF" w14:textId="77777777" w:rsidR="009D46A0" w:rsidRPr="00E01BD5" w:rsidRDefault="009D46A0" w:rsidP="009D46A0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56FFC0D" w14:textId="77777777" w:rsidR="009D46A0" w:rsidRPr="00E01BD5" w:rsidRDefault="009D46A0" w:rsidP="009D46A0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4256EE3" w14:textId="485776D8" w:rsidR="009D46A0" w:rsidRPr="00643C8C" w:rsidRDefault="009D46A0" w:rsidP="009D46A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9D46A0">
              <w:rPr>
                <w:rFonts w:ascii="Times New Roman" w:hAnsi="Times New Roman" w:cs="Times New Roman"/>
                <w:sz w:val="24"/>
                <w:szCs w:val="24"/>
              </w:rPr>
              <w:t>Explain frictional employment and structural unemployment in detail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B1BF786" w14:textId="77777777" w:rsidR="009D46A0" w:rsidRPr="00643C8C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F38939" w14:textId="3A50FADA" w:rsidR="009D46A0" w:rsidRDefault="00A37081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5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BE43CB9" w14:textId="49266C3C" w:rsidR="009D46A0" w:rsidRDefault="00106638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9D46A0" w14:paraId="1CD15F10" w14:textId="77777777" w:rsidTr="00E01BD5">
        <w:trPr>
          <w:gridAfter w:val="1"/>
          <w:wAfter w:w="1720" w:type="dxa"/>
          <w:trHeight w:val="435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0836BF5" w14:textId="77777777" w:rsidR="009D46A0" w:rsidRPr="00643C8C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D46A0" w14:paraId="1D311D3E" w14:textId="77777777" w:rsidTr="0054309A">
        <w:trPr>
          <w:gridAfter w:val="1"/>
          <w:wAfter w:w="1720" w:type="dxa"/>
          <w:trHeight w:val="435"/>
        </w:trPr>
        <w:tc>
          <w:tcPr>
            <w:tcW w:w="540" w:type="dxa"/>
            <w:vMerge w:val="restart"/>
            <w:tcBorders>
              <w:left w:val="single" w:sz="4" w:space="0" w:color="000000"/>
            </w:tcBorders>
            <w:vAlign w:val="center"/>
          </w:tcPr>
          <w:p w14:paraId="2738A01D" w14:textId="77777777" w:rsidR="009D46A0" w:rsidRPr="00E01BD5" w:rsidRDefault="009D46A0" w:rsidP="009D46A0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9.</w:t>
            </w: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2632DF6" w14:textId="77777777" w:rsidR="009D46A0" w:rsidRPr="00E01BD5" w:rsidRDefault="009D46A0" w:rsidP="009D46A0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1E6FD66" w14:textId="0A1E1FEB" w:rsidR="009D46A0" w:rsidRPr="00643C8C" w:rsidRDefault="009D46A0" w:rsidP="009D46A0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2A85">
              <w:rPr>
                <w:rFonts w:ascii="Times New Roman" w:hAnsi="Times New Roman" w:cs="Times New Roman"/>
                <w:sz w:val="24"/>
                <w:szCs w:val="24"/>
              </w:rPr>
              <w:t xml:space="preserve">Identify the ways in which the inflation can blur the perception of supply and demand and problems of </w:t>
            </w:r>
            <w:proofErr w:type="gramStart"/>
            <w:r w:rsidRPr="003F2A85">
              <w:rPr>
                <w:rFonts w:ascii="Times New Roman" w:hAnsi="Times New Roman" w:cs="Times New Roman"/>
                <w:sz w:val="24"/>
                <w:szCs w:val="24"/>
              </w:rPr>
              <w:t>long term</w:t>
            </w:r>
            <w:proofErr w:type="gramEnd"/>
            <w:r w:rsidRPr="003F2A85">
              <w:rPr>
                <w:rFonts w:ascii="Times New Roman" w:hAnsi="Times New Roman" w:cs="Times New Roman"/>
                <w:sz w:val="24"/>
                <w:szCs w:val="24"/>
              </w:rPr>
              <w:t xml:space="preserve"> planning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941363" w14:textId="77777777" w:rsidR="009D46A0" w:rsidRPr="00E01BD5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CB89501" w14:textId="4FB45A41" w:rsidR="009D46A0" w:rsidRPr="00643C8C" w:rsidRDefault="009D46A0" w:rsidP="009D46A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A37081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39319D" w14:textId="32459098" w:rsidR="009D46A0" w:rsidRPr="00E01BD5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="001F649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  <w:tr w:rsidR="009D46A0" w14:paraId="2401510D" w14:textId="77777777" w:rsidTr="00C57708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</w:tcBorders>
          </w:tcPr>
          <w:p w14:paraId="003B98C3" w14:textId="77777777" w:rsidR="009D46A0" w:rsidRPr="00E01BD5" w:rsidRDefault="009D46A0" w:rsidP="009D46A0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09601E06" w14:textId="77777777" w:rsidR="009D46A0" w:rsidRPr="00E01BD5" w:rsidRDefault="009D46A0" w:rsidP="009D46A0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76C93F6" w14:textId="40BB211C" w:rsidR="009D46A0" w:rsidRPr="00643C8C" w:rsidRDefault="009D46A0" w:rsidP="009D46A0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2A85">
              <w:rPr>
                <w:rFonts w:ascii="Times New Roman" w:hAnsi="Times New Roman" w:cs="Times New Roman"/>
                <w:sz w:val="24"/>
                <w:szCs w:val="24"/>
              </w:rPr>
              <w:t>Explain the relationship between indexing and inflation and identify the ways the government can control inflation through macroeconomic policy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B752D09" w14:textId="77777777" w:rsidR="009D46A0" w:rsidRPr="00E01BD5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94D734F" w14:textId="54F76061" w:rsidR="009D46A0" w:rsidRPr="00643C8C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A37081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4D6AA7" w14:textId="77777777" w:rsidR="009D46A0" w:rsidRPr="00E01BD5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9D46A0" w14:paraId="7D2EFCFC" w14:textId="77777777" w:rsidTr="0054309A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  <w:bottom w:val="single" w:sz="4" w:space="0" w:color="000000"/>
            </w:tcBorders>
          </w:tcPr>
          <w:p w14:paraId="618F2508" w14:textId="77777777" w:rsidR="009D46A0" w:rsidRPr="00E01BD5" w:rsidRDefault="009D46A0" w:rsidP="009D46A0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B8C7E6B" w14:textId="77777777" w:rsidR="009D46A0" w:rsidRPr="00E01BD5" w:rsidRDefault="009D46A0" w:rsidP="009D46A0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7DAB8E4" w14:textId="65F2057D" w:rsidR="009D46A0" w:rsidRPr="00643C8C" w:rsidRDefault="009D46A0" w:rsidP="009D46A0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3F2A85">
              <w:rPr>
                <w:rFonts w:ascii="Times New Roman" w:hAnsi="Times New Roman" w:cs="Times New Roman"/>
                <w:sz w:val="24"/>
                <w:szCs w:val="24"/>
              </w:rPr>
              <w:t>Explain the connection between trade balances and financial capital flows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CF403DB" w14:textId="77777777" w:rsidR="009D46A0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844BA28" w14:textId="1C3828EA" w:rsidR="009D46A0" w:rsidRDefault="00A37081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6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FA662F5" w14:textId="7F3015DD" w:rsidR="009D46A0" w:rsidRDefault="00106638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9D46A0" w14:paraId="01518389" w14:textId="77777777" w:rsidTr="00E01BD5">
        <w:trPr>
          <w:gridAfter w:val="1"/>
          <w:wAfter w:w="1720" w:type="dxa"/>
          <w:trHeight w:val="435"/>
        </w:trPr>
        <w:tc>
          <w:tcPr>
            <w:tcW w:w="10450" w:type="dxa"/>
            <w:gridSpan w:val="2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EAC414B" w14:textId="77777777" w:rsidR="009D46A0" w:rsidRPr="00643C8C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643C8C">
              <w:rPr>
                <w:rFonts w:ascii="Times New Roman" w:hAnsi="Times New Roman" w:cs="Times New Roman"/>
                <w:b/>
                <w:sz w:val="24"/>
                <w:szCs w:val="24"/>
              </w:rPr>
              <w:t>OR</w:t>
            </w:r>
          </w:p>
        </w:tc>
      </w:tr>
      <w:tr w:rsidR="009D46A0" w14:paraId="7556E206" w14:textId="77777777" w:rsidTr="005F2B00">
        <w:trPr>
          <w:gridAfter w:val="1"/>
          <w:wAfter w:w="1720" w:type="dxa"/>
          <w:trHeight w:val="435"/>
        </w:trPr>
        <w:tc>
          <w:tcPr>
            <w:tcW w:w="540" w:type="dxa"/>
            <w:vMerge w:val="restart"/>
            <w:tcBorders>
              <w:left w:val="single" w:sz="4" w:space="0" w:color="000000"/>
            </w:tcBorders>
            <w:vAlign w:val="center"/>
          </w:tcPr>
          <w:p w14:paraId="2F2FD578" w14:textId="77777777" w:rsidR="009D46A0" w:rsidRPr="00E01BD5" w:rsidRDefault="009D46A0" w:rsidP="009D46A0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10.</w:t>
            </w: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91D26FF" w14:textId="77777777" w:rsidR="009D46A0" w:rsidRPr="00E01BD5" w:rsidRDefault="009D46A0" w:rsidP="009D46A0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a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4E6DF823" w14:textId="10022033" w:rsidR="009D46A0" w:rsidRPr="00643C8C" w:rsidRDefault="009D46A0" w:rsidP="009D46A0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006AD">
              <w:rPr>
                <w:rFonts w:ascii="Times New Roman" w:hAnsi="Times New Roman" w:cs="Times New Roman"/>
                <w:sz w:val="24"/>
                <w:szCs w:val="24"/>
              </w:rPr>
              <w:t>Explain the determinants of trade and current account balance</w:t>
            </w:r>
            <w:r w:rsidR="0046543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BD543A9" w14:textId="77777777" w:rsidR="009D46A0" w:rsidRPr="00E01BD5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F918847" w14:textId="0B55DE83" w:rsidR="009D46A0" w:rsidRPr="00643C8C" w:rsidRDefault="009D46A0" w:rsidP="009D46A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A37081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25FC90" w14:textId="77777777" w:rsidR="009D46A0" w:rsidRPr="00E01BD5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9D46A0" w14:paraId="2853A442" w14:textId="77777777" w:rsidTr="005F2B00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</w:tcBorders>
            <w:vAlign w:val="center"/>
          </w:tcPr>
          <w:p w14:paraId="2129E57C" w14:textId="77777777" w:rsidR="009D46A0" w:rsidRPr="00E01BD5" w:rsidRDefault="009D46A0" w:rsidP="009D46A0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5F558FB3" w14:textId="77777777" w:rsidR="009D46A0" w:rsidRPr="00E01BD5" w:rsidRDefault="009D46A0" w:rsidP="009D46A0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b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076B512" w14:textId="6A245C9F" w:rsidR="009D46A0" w:rsidRPr="00643C8C" w:rsidRDefault="009D46A0" w:rsidP="00465438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006AD">
              <w:rPr>
                <w:rFonts w:ascii="Times New Roman" w:hAnsi="Times New Roman" w:cs="Times New Roman"/>
                <w:sz w:val="24"/>
                <w:szCs w:val="24"/>
              </w:rPr>
              <w:t>Explain how a nation's own level of domestic saving and investment determines a nation's balance of</w:t>
            </w:r>
            <w:r w:rsidR="004654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006AD">
              <w:rPr>
                <w:rFonts w:ascii="Times New Roman" w:hAnsi="Times New Roman" w:cs="Times New Roman"/>
                <w:sz w:val="24"/>
                <w:szCs w:val="24"/>
              </w:rPr>
              <w:t>trade</w:t>
            </w:r>
            <w:r w:rsidR="00465438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50D54B9" w14:textId="77777777" w:rsidR="009D46A0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B780750" w14:textId="452A3340" w:rsidR="009D46A0" w:rsidRDefault="00A37081" w:rsidP="009D46A0">
            <w:pPr>
              <w:pStyle w:val="ListParagraph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6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BD5432" w14:textId="57E9CEEF" w:rsidR="009D46A0" w:rsidRDefault="00106638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3</w:t>
            </w:r>
          </w:p>
        </w:tc>
      </w:tr>
      <w:tr w:rsidR="009D46A0" w14:paraId="7BED6396" w14:textId="77777777" w:rsidTr="005F2B00">
        <w:trPr>
          <w:gridAfter w:val="1"/>
          <w:wAfter w:w="1720" w:type="dxa"/>
          <w:trHeight w:val="435"/>
        </w:trPr>
        <w:tc>
          <w:tcPr>
            <w:tcW w:w="540" w:type="dxa"/>
            <w:vMerge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2BD14441" w14:textId="77777777" w:rsidR="009D46A0" w:rsidRPr="00E01BD5" w:rsidRDefault="009D46A0" w:rsidP="009D46A0">
            <w:pPr>
              <w:snapToGrid w:val="0"/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06" w:type="dxa"/>
            <w:gridSpan w:val="2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16344802" w14:textId="77777777" w:rsidR="009D46A0" w:rsidRPr="00E01BD5" w:rsidRDefault="009D46A0" w:rsidP="009D46A0">
            <w:pPr>
              <w:pStyle w:val="ListParagraph"/>
              <w:snapToGrid w:val="0"/>
              <w:spacing w:after="0" w:line="240" w:lineRule="auto"/>
              <w:ind w:left="32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</w:t>
            </w:r>
            <w:r w:rsidRPr="00E01BD5">
              <w:rPr>
                <w:rFonts w:ascii="Times New Roman" w:hAnsi="Times New Roman" w:cs="Times New Roman"/>
                <w:b/>
                <w:sz w:val="24"/>
                <w:szCs w:val="24"/>
              </w:rPr>
              <w:t>)</w:t>
            </w:r>
          </w:p>
        </w:tc>
        <w:tc>
          <w:tcPr>
            <w:tcW w:w="6149" w:type="dxa"/>
            <w:gridSpan w:val="13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6EBB38C2" w14:textId="787BBF2A" w:rsidR="009D46A0" w:rsidRPr="00643C8C" w:rsidRDefault="009D46A0" w:rsidP="00465438">
            <w:pPr>
              <w:snapToGrid w:val="0"/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006AD">
              <w:rPr>
                <w:rFonts w:ascii="Times New Roman" w:hAnsi="Times New Roman" w:cs="Times New Roman"/>
                <w:sz w:val="24"/>
                <w:szCs w:val="24"/>
              </w:rPr>
              <w:t>Identify the ways in which borrowing money or running a trade deficit can result in a healthy</w:t>
            </w:r>
            <w:r w:rsidR="0046543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6006AD">
              <w:rPr>
                <w:rFonts w:ascii="Times New Roman" w:hAnsi="Times New Roman" w:cs="Times New Roman"/>
                <w:sz w:val="24"/>
                <w:szCs w:val="24"/>
              </w:rPr>
              <w:t>economy or can result in a weaker economy.</w:t>
            </w:r>
          </w:p>
        </w:tc>
        <w:tc>
          <w:tcPr>
            <w:tcW w:w="992" w:type="dxa"/>
            <w:gridSpan w:val="2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F7D67FC" w14:textId="77777777" w:rsidR="009D46A0" w:rsidRPr="00E01BD5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68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90AEB9D" w14:textId="4B336B9A" w:rsidR="009D46A0" w:rsidRPr="00643C8C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</w:t>
            </w:r>
            <w:r w:rsidR="00A37081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283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2FDC14D" w14:textId="31C8EFC9" w:rsidR="009D46A0" w:rsidRPr="00E01BD5" w:rsidRDefault="009D46A0" w:rsidP="009D46A0">
            <w:pPr>
              <w:pStyle w:val="ListParagraph"/>
              <w:snapToGrid w:val="0"/>
              <w:spacing w:after="0" w:line="240" w:lineRule="auto"/>
              <w:ind w:left="0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="001F649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</w:tr>
    </w:tbl>
    <w:p w14:paraId="5D126FAC" w14:textId="77777777" w:rsidR="00196AB9" w:rsidRDefault="00196AB9"/>
    <w:p w14:paraId="45060E9A" w14:textId="2F850921" w:rsidR="00BC437C" w:rsidRDefault="00196AB9">
      <w:pPr>
        <w:jc w:val="center"/>
      </w:pPr>
      <w:r>
        <w:t>******</w:t>
      </w:r>
    </w:p>
    <w:sectPr w:rsidR="00BC437C">
      <w:headerReference w:type="default" r:id="rId8"/>
      <w:footerReference w:type="default" r:id="rId9"/>
      <w:footnotePr>
        <w:pos w:val="beneathText"/>
      </w:footnotePr>
      <w:pgSz w:w="11905" w:h="16837"/>
      <w:pgMar w:top="776" w:right="720" w:bottom="776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1066EA" w14:textId="77777777" w:rsidR="00F404DE" w:rsidRDefault="00F404DE">
      <w:pPr>
        <w:spacing w:after="0" w:line="240" w:lineRule="auto"/>
      </w:pPr>
      <w:r>
        <w:separator/>
      </w:r>
    </w:p>
  </w:endnote>
  <w:endnote w:type="continuationSeparator" w:id="0">
    <w:p w14:paraId="3D4E90B4" w14:textId="77777777" w:rsidR="00F404DE" w:rsidRDefault="00F404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E674A0" w14:textId="77777777" w:rsidR="00196AB9" w:rsidRDefault="00196AB9">
    <w:pPr>
      <w:pStyle w:val="Footer"/>
      <w:pBdr>
        <w:bottom w:val="double" w:sz="1" w:space="1" w:color="000000"/>
      </w:pBdr>
      <w:tabs>
        <w:tab w:val="left" w:pos="4275"/>
      </w:tabs>
      <w:rPr>
        <w:b/>
      </w:rPr>
    </w:pPr>
    <w:r>
      <w:rPr>
        <w:b/>
      </w:rPr>
      <w:tab/>
    </w:r>
    <w:r>
      <w:rPr>
        <w:b/>
      </w:rPr>
      <w:tab/>
    </w:r>
  </w:p>
  <w:p w14:paraId="191515A3" w14:textId="77777777" w:rsidR="00196AB9" w:rsidRDefault="00196AB9" w:rsidP="00A768A3">
    <w:pPr>
      <w:pStyle w:val="Footer"/>
      <w:jc w:val="center"/>
      <w:rPr>
        <w:b/>
      </w:rPr>
    </w:pPr>
    <w:r>
      <w:rPr>
        <w:b/>
      </w:rPr>
      <w:t>Dr. Ambedkar Institute of Technology, Bengaluru – 560056</w:t>
    </w:r>
  </w:p>
  <w:p w14:paraId="58EBDD43" w14:textId="77777777" w:rsidR="00196AB9" w:rsidRDefault="00196AB9" w:rsidP="00A768A3">
    <w:pPr>
      <w:pStyle w:val="Footer"/>
      <w:jc w:val="center"/>
      <w:rPr>
        <w:b/>
      </w:rPr>
    </w:pPr>
    <w:r>
      <w:rPr>
        <w:b/>
      </w:rPr>
      <w:t>(An Autonomous Institution Affiliated to Visvesvaraya Technological University, Belgaum)</w:t>
    </w:r>
  </w:p>
  <w:p w14:paraId="6B944561" w14:textId="77777777" w:rsidR="00196AB9" w:rsidRDefault="00196AB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A4202A" w14:textId="77777777" w:rsidR="00F404DE" w:rsidRDefault="00F404DE">
      <w:pPr>
        <w:spacing w:after="0" w:line="240" w:lineRule="auto"/>
      </w:pPr>
      <w:r>
        <w:separator/>
      </w:r>
    </w:p>
  </w:footnote>
  <w:footnote w:type="continuationSeparator" w:id="0">
    <w:p w14:paraId="26F98877" w14:textId="77777777" w:rsidR="00F404DE" w:rsidRDefault="00F404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19E850" w14:textId="77777777" w:rsidR="00196AB9" w:rsidRDefault="00196AB9">
    <w:pPr>
      <w:pStyle w:val="Header"/>
      <w:pBdr>
        <w:bottom w:val="double" w:sz="1" w:space="1" w:color="000000"/>
      </w:pBdr>
      <w:jc w:val="right"/>
      <w:rPr>
        <w:b/>
        <w:sz w:val="20"/>
      </w:rPr>
    </w:pPr>
    <w:r>
      <w:rPr>
        <w:b/>
        <w:sz w:val="20"/>
      </w:rPr>
      <w:t xml:space="preserve">(Page </w:t>
    </w:r>
    <w:r>
      <w:rPr>
        <w:b/>
        <w:sz w:val="20"/>
      </w:rPr>
      <w:fldChar w:fldCharType="begin"/>
    </w:r>
    <w:r>
      <w:rPr>
        <w:b/>
        <w:sz w:val="20"/>
      </w:rPr>
      <w:instrText xml:space="preserve"> PAGE </w:instrText>
    </w:r>
    <w:r>
      <w:rPr>
        <w:b/>
        <w:sz w:val="20"/>
      </w:rPr>
      <w:fldChar w:fldCharType="separate"/>
    </w:r>
    <w:r w:rsidR="00E64E67">
      <w:rPr>
        <w:b/>
        <w:noProof/>
        <w:sz w:val="20"/>
      </w:rPr>
      <w:t>1</w:t>
    </w:r>
    <w:r>
      <w:rPr>
        <w:b/>
        <w:sz w:val="20"/>
      </w:rPr>
      <w:fldChar w:fldCharType="end"/>
    </w:r>
    <w:r>
      <w:rPr>
        <w:b/>
        <w:sz w:val="20"/>
      </w:rPr>
      <w:t xml:space="preserve"> of </w:t>
    </w:r>
    <w:r>
      <w:rPr>
        <w:b/>
        <w:sz w:val="20"/>
      </w:rPr>
      <w:fldChar w:fldCharType="begin"/>
    </w:r>
    <w:r>
      <w:rPr>
        <w:b/>
        <w:sz w:val="20"/>
      </w:rPr>
      <w:instrText xml:space="preserve"> NUMPAGE \*Arabic </w:instrText>
    </w:r>
    <w:r>
      <w:rPr>
        <w:b/>
        <w:sz w:val="20"/>
      </w:rPr>
      <w:fldChar w:fldCharType="separate"/>
    </w:r>
    <w:r w:rsidR="00425F60">
      <w:rPr>
        <w:b/>
        <w:noProof/>
        <w:sz w:val="20"/>
      </w:rPr>
      <w:t>2</w:t>
    </w:r>
    <w:r>
      <w:rPr>
        <w:b/>
        <w:sz w:val="20"/>
      </w:rPr>
      <w:fldChar w:fldCharType="end"/>
    </w:r>
    <w:r>
      <w:rPr>
        <w:b/>
        <w:sz w:val="20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singleLevel"/>
    <w:tmpl w:val="00000001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" w15:restartNumberingAfterBreak="0">
    <w:nsid w:val="00000002"/>
    <w:multiLevelType w:val="multilevel"/>
    <w:tmpl w:val="00000002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076E3F49"/>
    <w:multiLevelType w:val="hybridMultilevel"/>
    <w:tmpl w:val="06AA0760"/>
    <w:lvl w:ilvl="0" w:tplc="2FD8BF4A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F60D5A"/>
    <w:multiLevelType w:val="hybridMultilevel"/>
    <w:tmpl w:val="E82EAE9C"/>
    <w:lvl w:ilvl="0" w:tplc="F62C8CCC">
      <w:start w:val="1"/>
      <w:numFmt w:val="upp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pos w:val="beneathTex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3NzY2MzEzMjQ1tzRS0lEKTi0uzszPAykwqQUA2wILKywAAAA="/>
  </w:docVars>
  <w:rsids>
    <w:rsidRoot w:val="00396921"/>
    <w:rsid w:val="00000C7B"/>
    <w:rsid w:val="00000D7E"/>
    <w:rsid w:val="0000193F"/>
    <w:rsid w:val="00002B07"/>
    <w:rsid w:val="000317FD"/>
    <w:rsid w:val="000446BA"/>
    <w:rsid w:val="00097963"/>
    <w:rsid w:val="000A3CFE"/>
    <w:rsid w:val="000C2847"/>
    <w:rsid w:val="000D6327"/>
    <w:rsid w:val="00106638"/>
    <w:rsid w:val="00116296"/>
    <w:rsid w:val="00121CAE"/>
    <w:rsid w:val="00163D30"/>
    <w:rsid w:val="00165A70"/>
    <w:rsid w:val="00196AB9"/>
    <w:rsid w:val="001A47CA"/>
    <w:rsid w:val="001C0FA5"/>
    <w:rsid w:val="001D6373"/>
    <w:rsid w:val="001F649E"/>
    <w:rsid w:val="001F6C95"/>
    <w:rsid w:val="00212970"/>
    <w:rsid w:val="00224E54"/>
    <w:rsid w:val="00243C14"/>
    <w:rsid w:val="002460C8"/>
    <w:rsid w:val="00250798"/>
    <w:rsid w:val="0025615C"/>
    <w:rsid w:val="00265718"/>
    <w:rsid w:val="0029706C"/>
    <w:rsid w:val="002C267B"/>
    <w:rsid w:val="002C5881"/>
    <w:rsid w:val="002D033E"/>
    <w:rsid w:val="002E2CAB"/>
    <w:rsid w:val="002E385D"/>
    <w:rsid w:val="003044AB"/>
    <w:rsid w:val="0031715B"/>
    <w:rsid w:val="00317480"/>
    <w:rsid w:val="00322B81"/>
    <w:rsid w:val="00325104"/>
    <w:rsid w:val="00383289"/>
    <w:rsid w:val="00396921"/>
    <w:rsid w:val="003C4974"/>
    <w:rsid w:val="003E30BD"/>
    <w:rsid w:val="00421DCF"/>
    <w:rsid w:val="00425F60"/>
    <w:rsid w:val="004364B4"/>
    <w:rsid w:val="004577DA"/>
    <w:rsid w:val="004634E4"/>
    <w:rsid w:val="00463783"/>
    <w:rsid w:val="00463BF8"/>
    <w:rsid w:val="00465438"/>
    <w:rsid w:val="004708EE"/>
    <w:rsid w:val="00480D22"/>
    <w:rsid w:val="00496527"/>
    <w:rsid w:val="004A6407"/>
    <w:rsid w:val="004B1096"/>
    <w:rsid w:val="004C1DC8"/>
    <w:rsid w:val="004D737C"/>
    <w:rsid w:val="004F0D10"/>
    <w:rsid w:val="00517F4B"/>
    <w:rsid w:val="00522644"/>
    <w:rsid w:val="00527B0B"/>
    <w:rsid w:val="0054309A"/>
    <w:rsid w:val="0055181B"/>
    <w:rsid w:val="00563D91"/>
    <w:rsid w:val="00580C75"/>
    <w:rsid w:val="005850C8"/>
    <w:rsid w:val="0059546A"/>
    <w:rsid w:val="00597B78"/>
    <w:rsid w:val="005D396F"/>
    <w:rsid w:val="005E7951"/>
    <w:rsid w:val="005F2B00"/>
    <w:rsid w:val="005F751E"/>
    <w:rsid w:val="006006AD"/>
    <w:rsid w:val="00607661"/>
    <w:rsid w:val="00620F82"/>
    <w:rsid w:val="00623F9D"/>
    <w:rsid w:val="00643C8C"/>
    <w:rsid w:val="006C67BD"/>
    <w:rsid w:val="006D1DBB"/>
    <w:rsid w:val="00731CD3"/>
    <w:rsid w:val="007332B2"/>
    <w:rsid w:val="00735496"/>
    <w:rsid w:val="007356AB"/>
    <w:rsid w:val="00741537"/>
    <w:rsid w:val="00761500"/>
    <w:rsid w:val="007839D6"/>
    <w:rsid w:val="007841CB"/>
    <w:rsid w:val="007C00BB"/>
    <w:rsid w:val="007C0FC1"/>
    <w:rsid w:val="007D4459"/>
    <w:rsid w:val="007E607B"/>
    <w:rsid w:val="00817604"/>
    <w:rsid w:val="00822DA6"/>
    <w:rsid w:val="008617F7"/>
    <w:rsid w:val="00867974"/>
    <w:rsid w:val="00876913"/>
    <w:rsid w:val="00887A1B"/>
    <w:rsid w:val="008B5F80"/>
    <w:rsid w:val="008C77F0"/>
    <w:rsid w:val="008D7194"/>
    <w:rsid w:val="00915D3F"/>
    <w:rsid w:val="0092491C"/>
    <w:rsid w:val="009461CB"/>
    <w:rsid w:val="00953E56"/>
    <w:rsid w:val="00953EC4"/>
    <w:rsid w:val="00956B4D"/>
    <w:rsid w:val="009B7446"/>
    <w:rsid w:val="009D46A0"/>
    <w:rsid w:val="009D705A"/>
    <w:rsid w:val="009E4DD2"/>
    <w:rsid w:val="00A04A3E"/>
    <w:rsid w:val="00A05DE7"/>
    <w:rsid w:val="00A22E68"/>
    <w:rsid w:val="00A242F2"/>
    <w:rsid w:val="00A37081"/>
    <w:rsid w:val="00A573F7"/>
    <w:rsid w:val="00A711D2"/>
    <w:rsid w:val="00A768A3"/>
    <w:rsid w:val="00A81A71"/>
    <w:rsid w:val="00AA2CE4"/>
    <w:rsid w:val="00B33B8D"/>
    <w:rsid w:val="00B53557"/>
    <w:rsid w:val="00B6163A"/>
    <w:rsid w:val="00B67385"/>
    <w:rsid w:val="00BC0046"/>
    <w:rsid w:val="00BC437C"/>
    <w:rsid w:val="00BD3842"/>
    <w:rsid w:val="00BE03B4"/>
    <w:rsid w:val="00BE050F"/>
    <w:rsid w:val="00BE3C4B"/>
    <w:rsid w:val="00BE3F15"/>
    <w:rsid w:val="00BE6ED9"/>
    <w:rsid w:val="00C10D79"/>
    <w:rsid w:val="00C314F3"/>
    <w:rsid w:val="00C509FC"/>
    <w:rsid w:val="00C60472"/>
    <w:rsid w:val="00C766AD"/>
    <w:rsid w:val="00CC3F00"/>
    <w:rsid w:val="00CC5237"/>
    <w:rsid w:val="00CC62D8"/>
    <w:rsid w:val="00CD5BEA"/>
    <w:rsid w:val="00CE5E52"/>
    <w:rsid w:val="00D050BE"/>
    <w:rsid w:val="00D059CF"/>
    <w:rsid w:val="00D246CF"/>
    <w:rsid w:val="00D41ACB"/>
    <w:rsid w:val="00D55665"/>
    <w:rsid w:val="00D5659D"/>
    <w:rsid w:val="00D57B48"/>
    <w:rsid w:val="00D6290E"/>
    <w:rsid w:val="00DB241E"/>
    <w:rsid w:val="00DE3BCE"/>
    <w:rsid w:val="00DE6A06"/>
    <w:rsid w:val="00DF6290"/>
    <w:rsid w:val="00E01BD5"/>
    <w:rsid w:val="00E56A75"/>
    <w:rsid w:val="00E64E67"/>
    <w:rsid w:val="00E731BA"/>
    <w:rsid w:val="00EA4311"/>
    <w:rsid w:val="00ED25DF"/>
    <w:rsid w:val="00EE2B97"/>
    <w:rsid w:val="00EF00AE"/>
    <w:rsid w:val="00F11D2C"/>
    <w:rsid w:val="00F26FB6"/>
    <w:rsid w:val="00F404DE"/>
    <w:rsid w:val="00F65FE3"/>
    <w:rsid w:val="00F73C50"/>
    <w:rsid w:val="00F814EC"/>
    <w:rsid w:val="00FE71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70D954"/>
  <w15:chartTrackingRefBased/>
  <w15:docId w15:val="{B5AB55C6-DF9A-461B-B3FB-64B04A9ACE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 w:line="276" w:lineRule="auto"/>
    </w:pPr>
    <w:rPr>
      <w:rFonts w:ascii="Calibri" w:eastAsia="Calibri" w:hAnsi="Calibri" w:cs="Calibri"/>
      <w:sz w:val="22"/>
      <w:szCs w:val="22"/>
      <w:lang w:val="en-US" w:eastAsia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7z0">
    <w:name w:val="WW8Num7z0"/>
    <w:rPr>
      <w:b/>
      <w:i w:val="0"/>
    </w:rPr>
  </w:style>
  <w:style w:type="character" w:customStyle="1" w:styleId="HeaderChar">
    <w:name w:val="Header Char"/>
    <w:basedOn w:val="DefaultParagraphFont"/>
  </w:style>
  <w:style w:type="character" w:customStyle="1" w:styleId="FooterChar">
    <w:name w:val="Footer Char"/>
    <w:basedOn w:val="DefaultParagraphFont"/>
  </w:style>
  <w:style w:type="character" w:customStyle="1" w:styleId="BalloonTextChar">
    <w:name w:val="Balloon Text Char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qFormat/>
    <w:pPr>
      <w:ind w:left="720"/>
    </w:pPr>
  </w:style>
  <w:style w:type="paragraph" w:styleId="Header">
    <w:name w:val="header"/>
    <w:basedOn w:val="Normal"/>
    <w:semiHidden/>
    <w:pPr>
      <w:spacing w:after="0" w:line="240" w:lineRule="auto"/>
    </w:pPr>
  </w:style>
  <w:style w:type="paragraph" w:styleId="Footer">
    <w:name w:val="footer"/>
    <w:basedOn w:val="Normal"/>
    <w:semiHidden/>
    <w:pPr>
      <w:spacing w:after="0" w:line="240" w:lineRule="auto"/>
    </w:pPr>
  </w:style>
  <w:style w:type="paragraph" w:styleId="BalloonText">
    <w:name w:val="Balloon Text"/>
    <w:basedOn w:val="Normal"/>
    <w:pPr>
      <w:spacing w:after="0" w:line="240" w:lineRule="auto"/>
    </w:pPr>
    <w:rPr>
      <w:rFonts w:ascii="Tahoma" w:hAnsi="Tahoma" w:cs="Tahoma"/>
      <w:sz w:val="16"/>
      <w:szCs w:val="16"/>
    </w:r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A1EB56D-78CD-4F69-9322-CF0CFE53AA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</Pages>
  <Words>568</Words>
  <Characters>3243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N</vt:lpstr>
    </vt:vector>
  </TitlesOfParts>
  <Company/>
  <LinksUpToDate>false</LinksUpToDate>
  <CharactersWithSpaces>3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N</dc:title>
  <dc:subject/>
  <dc:creator>intel</dc:creator>
  <cp:keywords/>
  <cp:lastModifiedBy>Gowrishankar S Nath</cp:lastModifiedBy>
  <cp:revision>28</cp:revision>
  <cp:lastPrinted>2011-08-29T06:12:00Z</cp:lastPrinted>
  <dcterms:created xsi:type="dcterms:W3CDTF">2020-01-23T08:19:00Z</dcterms:created>
  <dcterms:modified xsi:type="dcterms:W3CDTF">2021-05-11T14:16:00Z</dcterms:modified>
</cp:coreProperties>
</file>